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203FB" w14:textId="19DDE781" w:rsidR="00960B59" w:rsidRPr="00960B59" w:rsidRDefault="00960B59" w:rsidP="00904115">
      <w:pPr>
        <w:pStyle w:val="Heading1"/>
        <w:spacing w:before="80" w:after="120" w:line="240" w:lineRule="auto"/>
        <w:jc w:val="center"/>
        <w:rPr>
          <w:sz w:val="52"/>
          <w:szCs w:val="44"/>
          <w:lang w:val="bg-BG"/>
        </w:rPr>
      </w:pPr>
      <w:r w:rsidRPr="00960B59">
        <w:rPr>
          <w:sz w:val="52"/>
          <w:szCs w:val="44"/>
        </w:rPr>
        <w:t xml:space="preserve">Exercises: </w:t>
      </w:r>
      <w:r w:rsidR="00733FF6">
        <w:rPr>
          <w:sz w:val="52"/>
          <w:szCs w:val="44"/>
        </w:rPr>
        <w:t>Combinatorial</w:t>
      </w:r>
      <w:r w:rsidRPr="00960B59">
        <w:rPr>
          <w:sz w:val="52"/>
          <w:szCs w:val="44"/>
        </w:rPr>
        <w:t xml:space="preserve"> Algorithms</w:t>
      </w:r>
    </w:p>
    <w:p w14:paraId="09EF949F" w14:textId="1AF620A3" w:rsidR="00960B59" w:rsidRPr="00960B59" w:rsidRDefault="00960B59" w:rsidP="00904115">
      <w:pPr>
        <w:spacing w:line="240" w:lineRule="auto"/>
        <w:rPr>
          <w:noProof/>
          <w:lang w:val="bg-BG"/>
        </w:rPr>
      </w:pPr>
      <w:r w:rsidRPr="00960B59">
        <w:rPr>
          <w:noProof/>
        </w:rPr>
        <w:t xml:space="preserve">Problems for exercises and homework for the "Data Structures and Algorithms </w:t>
      </w:r>
      <w:r w:rsidR="005A2892">
        <w:rPr>
          <w:noProof/>
        </w:rPr>
        <w:t>Advanced</w:t>
      </w:r>
      <w:r w:rsidRPr="00960B59">
        <w:rPr>
          <w:noProof/>
        </w:rPr>
        <w:t>" course from the official "Applied Programmer" curriculum.</w:t>
      </w:r>
    </w:p>
    <w:p w14:paraId="718113EC" w14:textId="4F1C3DED" w:rsidR="00960B59" w:rsidRDefault="00960B59" w:rsidP="005A2892">
      <w:pPr>
        <w:spacing w:line="240" w:lineRule="auto"/>
        <w:rPr>
          <w:rStyle w:val="Hyperlink"/>
        </w:rPr>
      </w:pPr>
      <w:r w:rsidRPr="00960B59">
        <w:t xml:space="preserve">You can check your solutions here: </w:t>
      </w:r>
      <w:hyperlink r:id="rId8" w:history="1">
        <w:r w:rsidR="00101332" w:rsidRPr="00101332">
          <w:rPr>
            <w:rStyle w:val="Hyperlink"/>
          </w:rPr>
          <w:t>https://judge.softuni.org/Contests/3641/Combinatorial-Algorithms-Exercises</w:t>
        </w:r>
      </w:hyperlink>
    </w:p>
    <w:p w14:paraId="06D30ED9" w14:textId="19741E3E" w:rsidR="00C51495" w:rsidRDefault="003C5196" w:rsidP="005A2892">
      <w:pPr>
        <w:spacing w:line="240" w:lineRule="auto"/>
      </w:pPr>
      <w:r w:rsidRPr="003C5196">
        <w:t>Use the provided skeleton:</w:t>
      </w:r>
    </w:p>
    <w:p w14:paraId="396F3573" w14:textId="4A0B66E0" w:rsidR="00C51495" w:rsidRPr="003C5196" w:rsidRDefault="00B3378F" w:rsidP="005A2892">
      <w:pPr>
        <w:spacing w:line="240" w:lineRule="auto"/>
      </w:pPr>
      <w:r>
        <w:rPr>
          <w:noProof/>
        </w:rPr>
        <w:drawing>
          <wp:inline distT="0" distB="0" distL="0" distR="0" wp14:anchorId="33576FDE" wp14:editId="08C9C57D">
            <wp:extent cx="2819400" cy="5619750"/>
            <wp:effectExtent l="19050" t="19050" r="19050" b="19050"/>
            <wp:docPr id="17" name="Picture 17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able&#10;&#10;Description automatically generated"/>
                    <pic:cNvPicPr/>
                  </pic:nvPicPr>
                  <pic:blipFill rotWithShape="1">
                    <a:blip r:embed="rId9"/>
                    <a:srcRect l="671" r="-1"/>
                    <a:stretch/>
                  </pic:blipFill>
                  <pic:spPr bwMode="auto">
                    <a:xfrm>
                      <a:off x="0" y="0"/>
                      <a:ext cx="2819400" cy="5619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2F5D0F" w14:textId="77777777" w:rsidR="00E66FE9" w:rsidRPr="00C865C7" w:rsidRDefault="00E66FE9" w:rsidP="00E66FE9">
      <w:pPr>
        <w:pStyle w:val="Heading2"/>
        <w:numPr>
          <w:ilvl w:val="0"/>
          <w:numId w:val="9"/>
        </w:numPr>
        <w:rPr>
          <w:noProof/>
          <w:lang w:val="en-GB"/>
        </w:rPr>
      </w:pPr>
      <w:bookmarkStart w:id="0" w:name="OLE_LINK1"/>
      <w:r w:rsidRPr="00C865C7">
        <w:rPr>
          <w:noProof/>
          <w:lang w:val="en-GB"/>
        </w:rPr>
        <w:t xml:space="preserve">Permutations </w:t>
      </w:r>
      <w:bookmarkEnd w:id="0"/>
      <w:r w:rsidRPr="00C865C7">
        <w:rPr>
          <w:noProof/>
          <w:lang w:val="en-GB"/>
        </w:rPr>
        <w:t>without Repetitions</w:t>
      </w:r>
    </w:p>
    <w:p w14:paraId="5011D879" w14:textId="77777777" w:rsidR="00E66FE9" w:rsidRDefault="00E66FE9" w:rsidP="00E66FE9">
      <w:pPr>
        <w:rPr>
          <w:lang w:val="en-GB"/>
        </w:rPr>
      </w:pPr>
      <w:r>
        <w:rPr>
          <w:lang w:val="en-GB"/>
        </w:rPr>
        <w:t xml:space="preserve">Given a </w:t>
      </w:r>
      <w:r w:rsidRPr="002054CE">
        <w:rPr>
          <w:b/>
          <w:bCs/>
          <w:lang w:val="en-GB"/>
        </w:rPr>
        <w:t>set</w:t>
      </w:r>
      <w:r>
        <w:rPr>
          <w:lang w:val="en-GB"/>
        </w:rPr>
        <w:t xml:space="preserve"> of elements, find all </w:t>
      </w:r>
      <w:r w:rsidRPr="002054CE">
        <w:rPr>
          <w:b/>
          <w:bCs/>
          <w:lang w:val="en-GB"/>
        </w:rPr>
        <w:t>permutations</w:t>
      </w:r>
      <w:r>
        <w:rPr>
          <w:lang w:val="en-GB"/>
        </w:rPr>
        <w:t xml:space="preserve"> </w:t>
      </w:r>
      <w:r w:rsidRPr="002054CE">
        <w:rPr>
          <w:b/>
          <w:bCs/>
          <w:lang w:val="en-GB"/>
        </w:rPr>
        <w:t>without</w:t>
      </w:r>
      <w:r>
        <w:rPr>
          <w:lang w:val="en-GB"/>
        </w:rPr>
        <w:t xml:space="preserve"> </w:t>
      </w:r>
      <w:r w:rsidRPr="008028F5">
        <w:rPr>
          <w:b/>
          <w:bCs/>
          <w:lang w:val="en-GB"/>
        </w:rPr>
        <w:t>repetitions</w:t>
      </w:r>
      <w:r>
        <w:rPr>
          <w:lang w:val="en-GB"/>
        </w:rPr>
        <w:t>.</w:t>
      </w:r>
    </w:p>
    <w:p w14:paraId="57AA737F" w14:textId="77777777" w:rsidR="00E66FE9" w:rsidRDefault="00E66FE9" w:rsidP="00E66FE9">
      <w:pPr>
        <w:pStyle w:val="Heading3"/>
      </w:pPr>
      <w:r w:rsidRPr="00603773">
        <w:t>Examples</w:t>
      </w:r>
    </w:p>
    <w:tbl>
      <w:tblPr>
        <w:tblStyle w:val="TableGrid"/>
        <w:tblW w:w="18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E66FE9" w:rsidRPr="00927CBC" w14:paraId="2AEB9DC6" w14:textId="77777777" w:rsidTr="00E27B2E">
        <w:trPr>
          <w:trHeight w:val="18"/>
        </w:trPr>
        <w:tc>
          <w:tcPr>
            <w:tcW w:w="896" w:type="dxa"/>
            <w:shd w:val="clear" w:color="auto" w:fill="D9D9D9" w:themeFill="background1" w:themeFillShade="D9"/>
          </w:tcPr>
          <w:p w14:paraId="411DAB4C" w14:textId="77777777" w:rsidR="00E66FE9" w:rsidRPr="00927CBC" w:rsidRDefault="00E66FE9" w:rsidP="00E27B2E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A416C7C" w14:textId="77777777" w:rsidR="00E66FE9" w:rsidRPr="00927CBC" w:rsidRDefault="00E66FE9" w:rsidP="00E27B2E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66FE9" w:rsidRPr="00927CBC" w14:paraId="02E06E50" w14:textId="77777777" w:rsidTr="00E27B2E">
        <w:tc>
          <w:tcPr>
            <w:tcW w:w="896" w:type="dxa"/>
          </w:tcPr>
          <w:p w14:paraId="2C108EC5" w14:textId="77777777" w:rsidR="00E66FE9" w:rsidRPr="008932D7" w:rsidRDefault="00E66FE9" w:rsidP="00E27B2E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</w:rPr>
              <w:t>A B C</w:t>
            </w:r>
          </w:p>
        </w:tc>
        <w:tc>
          <w:tcPr>
            <w:tcW w:w="936" w:type="dxa"/>
          </w:tcPr>
          <w:p w14:paraId="1241ED3E" w14:textId="77777777" w:rsidR="00E66FE9" w:rsidRPr="00996D46" w:rsidRDefault="00E66FE9" w:rsidP="00E27B2E">
            <w:pPr>
              <w:rPr>
                <w:rFonts w:ascii="Consolas" w:hAnsi="Consolas"/>
                <w:bCs/>
                <w:noProof/>
              </w:rPr>
            </w:pPr>
            <w:r w:rsidRPr="00996D46">
              <w:rPr>
                <w:rFonts w:ascii="Consolas" w:hAnsi="Consolas"/>
                <w:bCs/>
                <w:noProof/>
              </w:rPr>
              <w:t>A B C</w:t>
            </w:r>
          </w:p>
          <w:p w14:paraId="0637168E" w14:textId="77777777" w:rsidR="00E66FE9" w:rsidRPr="00996D46" w:rsidRDefault="00E66FE9" w:rsidP="00E27B2E">
            <w:pPr>
              <w:rPr>
                <w:rFonts w:ascii="Consolas" w:hAnsi="Consolas"/>
                <w:bCs/>
                <w:noProof/>
              </w:rPr>
            </w:pPr>
            <w:r w:rsidRPr="00996D46">
              <w:rPr>
                <w:rFonts w:ascii="Consolas" w:hAnsi="Consolas"/>
                <w:bCs/>
                <w:noProof/>
              </w:rPr>
              <w:t>A C B</w:t>
            </w:r>
          </w:p>
          <w:p w14:paraId="0A68ED74" w14:textId="77777777" w:rsidR="00E66FE9" w:rsidRPr="00996D46" w:rsidRDefault="00E66FE9" w:rsidP="00E27B2E">
            <w:pPr>
              <w:rPr>
                <w:rFonts w:ascii="Consolas" w:hAnsi="Consolas"/>
                <w:bCs/>
                <w:noProof/>
              </w:rPr>
            </w:pPr>
            <w:r w:rsidRPr="00996D46">
              <w:rPr>
                <w:rFonts w:ascii="Consolas" w:hAnsi="Consolas"/>
                <w:bCs/>
                <w:noProof/>
              </w:rPr>
              <w:lastRenderedPageBreak/>
              <w:t>B A C</w:t>
            </w:r>
          </w:p>
          <w:p w14:paraId="766A2087" w14:textId="77777777" w:rsidR="00E66FE9" w:rsidRPr="00996D46" w:rsidRDefault="00E66FE9" w:rsidP="00E27B2E">
            <w:pPr>
              <w:rPr>
                <w:rFonts w:ascii="Consolas" w:hAnsi="Consolas"/>
                <w:bCs/>
                <w:noProof/>
              </w:rPr>
            </w:pPr>
            <w:r w:rsidRPr="00996D46">
              <w:rPr>
                <w:rFonts w:ascii="Consolas" w:hAnsi="Consolas"/>
                <w:bCs/>
                <w:noProof/>
              </w:rPr>
              <w:t>B C A</w:t>
            </w:r>
          </w:p>
          <w:p w14:paraId="606ECD62" w14:textId="77777777" w:rsidR="00E66FE9" w:rsidRPr="00996D46" w:rsidRDefault="00E66FE9" w:rsidP="00E27B2E">
            <w:pPr>
              <w:rPr>
                <w:rFonts w:ascii="Consolas" w:hAnsi="Consolas"/>
                <w:bCs/>
                <w:noProof/>
              </w:rPr>
            </w:pPr>
            <w:r w:rsidRPr="00996D46">
              <w:rPr>
                <w:rFonts w:ascii="Consolas" w:hAnsi="Consolas"/>
                <w:bCs/>
                <w:noProof/>
              </w:rPr>
              <w:t>C B A</w:t>
            </w:r>
          </w:p>
          <w:p w14:paraId="15CA09A3" w14:textId="77777777" w:rsidR="00E66FE9" w:rsidRPr="008932D7" w:rsidRDefault="00E66FE9" w:rsidP="00E27B2E">
            <w:pPr>
              <w:rPr>
                <w:rFonts w:ascii="Consolas" w:hAnsi="Consolas"/>
                <w:noProof/>
              </w:rPr>
            </w:pPr>
            <w:r w:rsidRPr="00996D46">
              <w:rPr>
                <w:rFonts w:ascii="Consolas" w:hAnsi="Consolas"/>
                <w:bCs/>
                <w:noProof/>
              </w:rPr>
              <w:t>C A B</w:t>
            </w:r>
          </w:p>
        </w:tc>
      </w:tr>
    </w:tbl>
    <w:p w14:paraId="2DB9972D" w14:textId="5A3BDDB4" w:rsidR="00C865C7" w:rsidRDefault="0024531C" w:rsidP="0024531C">
      <w:pPr>
        <w:pStyle w:val="Heading3"/>
        <w:rPr>
          <w:noProof/>
          <w:lang w:val="en-GB"/>
        </w:rPr>
      </w:pPr>
      <w:r>
        <w:rPr>
          <w:noProof/>
          <w:lang w:val="en-GB"/>
        </w:rPr>
        <w:lastRenderedPageBreak/>
        <w:t>Solution</w:t>
      </w:r>
    </w:p>
    <w:p w14:paraId="45B53721" w14:textId="1C5794DA" w:rsidR="0024531C" w:rsidRDefault="00C85BF7" w:rsidP="0024531C">
      <w:pPr>
        <w:rPr>
          <w:b/>
          <w:bCs/>
          <w:lang w:val="en-GB"/>
        </w:rPr>
      </w:pPr>
      <w:r>
        <w:rPr>
          <w:lang w:val="en-GB"/>
        </w:rPr>
        <w:t xml:space="preserve">To write the algorithm we first need to write the </w:t>
      </w:r>
      <w:r w:rsidRPr="00C85BF7">
        <w:rPr>
          <w:b/>
          <w:bCs/>
          <w:lang w:val="en-GB"/>
        </w:rPr>
        <w:t>bottom</w:t>
      </w:r>
      <w:r>
        <w:rPr>
          <w:lang w:val="en-GB"/>
        </w:rPr>
        <w:t xml:space="preserve"> </w:t>
      </w:r>
      <w:r w:rsidR="00C949E6">
        <w:rPr>
          <w:lang w:val="en-GB"/>
        </w:rPr>
        <w:t>of</w:t>
      </w:r>
      <w:r>
        <w:rPr>
          <w:lang w:val="en-GB"/>
        </w:rPr>
        <w:t xml:space="preserve"> our </w:t>
      </w:r>
      <w:r w:rsidRPr="00C85BF7">
        <w:rPr>
          <w:b/>
          <w:bCs/>
          <w:lang w:val="en-GB"/>
        </w:rPr>
        <w:t>recursion</w:t>
      </w:r>
      <w:r>
        <w:rPr>
          <w:lang w:val="en-GB"/>
        </w:rPr>
        <w:t xml:space="preserve">. That will be our </w:t>
      </w:r>
      <w:r w:rsidRPr="00C85BF7">
        <w:rPr>
          <w:b/>
          <w:bCs/>
          <w:lang w:val="en-GB"/>
        </w:rPr>
        <w:t>index</w:t>
      </w:r>
      <w:r>
        <w:rPr>
          <w:lang w:val="en-GB"/>
        </w:rPr>
        <w:t xml:space="preserve"> becomes </w:t>
      </w:r>
      <w:r w:rsidRPr="00C85BF7">
        <w:rPr>
          <w:b/>
          <w:bCs/>
          <w:lang w:val="en-GB"/>
        </w:rPr>
        <w:t>higher</w:t>
      </w:r>
      <w:r>
        <w:rPr>
          <w:lang w:val="en-GB"/>
        </w:rPr>
        <w:t xml:space="preserve"> or </w:t>
      </w:r>
      <w:r w:rsidRPr="00C85BF7">
        <w:rPr>
          <w:b/>
          <w:bCs/>
          <w:lang w:val="en-GB"/>
        </w:rPr>
        <w:t>equal</w:t>
      </w:r>
      <w:r>
        <w:rPr>
          <w:lang w:val="en-GB"/>
        </w:rPr>
        <w:t xml:space="preserve"> to our permutation's </w:t>
      </w:r>
      <w:r w:rsidRPr="00C85BF7">
        <w:rPr>
          <w:b/>
          <w:bCs/>
          <w:lang w:val="en-GB"/>
        </w:rPr>
        <w:t>length</w:t>
      </w:r>
      <w:r>
        <w:rPr>
          <w:b/>
          <w:bCs/>
          <w:lang w:val="en-GB"/>
        </w:rPr>
        <w:t>:</w:t>
      </w:r>
    </w:p>
    <w:p w14:paraId="25CBBA8D" w14:textId="1336952A" w:rsidR="00C85BF7" w:rsidRPr="004A3344" w:rsidRDefault="00912AAB" w:rsidP="0024531C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18A4788A" wp14:editId="371BD04E">
            <wp:extent cx="4886325" cy="1258691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31202" cy="1270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029CE" w14:textId="1868A3E5" w:rsidR="00C85BF7" w:rsidRDefault="00C85BF7" w:rsidP="0024531C">
      <w:pPr>
        <w:rPr>
          <w:lang w:val="en-GB"/>
        </w:rPr>
      </w:pPr>
      <w:r>
        <w:rPr>
          <w:lang w:val="en-GB"/>
        </w:rPr>
        <w:t>Now f</w:t>
      </w:r>
      <w:r w:rsidR="004A3344">
        <w:rPr>
          <w:lang w:val="en-GB"/>
        </w:rPr>
        <w:t xml:space="preserve">rom </w:t>
      </w:r>
      <w:r w:rsidR="004A3344" w:rsidRPr="004A3344">
        <w:rPr>
          <w:b/>
          <w:bCs/>
          <w:lang w:val="en-GB"/>
        </w:rPr>
        <w:t>0</w:t>
      </w:r>
      <w:r w:rsidR="004A3344">
        <w:rPr>
          <w:lang w:val="en-GB"/>
        </w:rPr>
        <w:t xml:space="preserve"> </w:t>
      </w:r>
      <w:r>
        <w:rPr>
          <w:lang w:val="en-GB"/>
        </w:rPr>
        <w:t xml:space="preserve">until the permutation's </w:t>
      </w:r>
      <w:r w:rsidRPr="00C85BF7">
        <w:rPr>
          <w:b/>
          <w:bCs/>
          <w:lang w:val="en-GB"/>
        </w:rPr>
        <w:t>length</w:t>
      </w:r>
      <w:r w:rsidR="003767B4" w:rsidRPr="003767B4">
        <w:rPr>
          <w:lang w:val="en-GB"/>
        </w:rPr>
        <w:t>,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>if we haven't used the current permutation, we</w:t>
      </w:r>
      <w:r w:rsidR="003767B4">
        <w:rPr>
          <w:lang w:val="en-GB"/>
        </w:rPr>
        <w:t xml:space="preserve"> should</w:t>
      </w:r>
      <w:r>
        <w:rPr>
          <w:lang w:val="en-GB"/>
        </w:rPr>
        <w:t>:</w:t>
      </w:r>
    </w:p>
    <w:p w14:paraId="797C96CE" w14:textId="2B0EC4BA" w:rsidR="00A549EC" w:rsidRDefault="00A549EC" w:rsidP="00A549EC">
      <w:pPr>
        <w:pStyle w:val="ListParagraph"/>
        <w:numPr>
          <w:ilvl w:val="0"/>
          <w:numId w:val="37"/>
        </w:numPr>
        <w:rPr>
          <w:lang w:val="en-GB"/>
        </w:rPr>
      </w:pPr>
      <w:r w:rsidRPr="0019794B">
        <w:rPr>
          <w:b/>
          <w:bCs/>
          <w:lang w:val="en-GB"/>
        </w:rPr>
        <w:t>Mark</w:t>
      </w:r>
      <w:r w:rsidRPr="0019794B">
        <w:rPr>
          <w:lang w:val="en-GB"/>
        </w:rPr>
        <w:t xml:space="preserve"> the </w:t>
      </w:r>
      <w:r w:rsidRPr="0019794B">
        <w:rPr>
          <w:b/>
          <w:bCs/>
          <w:lang w:val="en-GB"/>
        </w:rPr>
        <w:t>current</w:t>
      </w:r>
      <w:r w:rsidRPr="0019794B">
        <w:rPr>
          <w:lang w:val="en-GB"/>
        </w:rPr>
        <w:t xml:space="preserve"> </w:t>
      </w:r>
      <w:r w:rsidRPr="0019794B">
        <w:rPr>
          <w:b/>
          <w:bCs/>
          <w:lang w:val="en-GB"/>
        </w:rPr>
        <w:t>permutation</w:t>
      </w:r>
      <w:r w:rsidRPr="0019794B">
        <w:rPr>
          <w:lang w:val="en-GB"/>
        </w:rPr>
        <w:t xml:space="preserve"> as </w:t>
      </w:r>
      <w:r w:rsidRPr="0019794B">
        <w:rPr>
          <w:b/>
          <w:bCs/>
          <w:lang w:val="en-GB"/>
        </w:rPr>
        <w:t>used</w:t>
      </w:r>
      <w:r w:rsidR="00DC1A2A">
        <w:rPr>
          <w:b/>
          <w:bCs/>
          <w:lang w:val="en-GB"/>
        </w:rPr>
        <w:t xml:space="preserve"> </w:t>
      </w:r>
      <w:r w:rsidR="00DC1A2A" w:rsidRPr="00DC1A2A">
        <w:rPr>
          <w:lang w:val="en-GB"/>
        </w:rPr>
        <w:t xml:space="preserve">to make sure we </w:t>
      </w:r>
      <w:r w:rsidR="00DC1A2A" w:rsidRPr="00DC1A2A">
        <w:rPr>
          <w:b/>
          <w:bCs/>
          <w:lang w:val="en-GB"/>
        </w:rPr>
        <w:t>don't</w:t>
      </w:r>
      <w:r w:rsidR="00DC1A2A" w:rsidRPr="00DC1A2A">
        <w:rPr>
          <w:lang w:val="en-GB"/>
        </w:rPr>
        <w:t xml:space="preserve"> </w:t>
      </w:r>
      <w:r w:rsidR="00DC1A2A" w:rsidRPr="00DC1A2A">
        <w:rPr>
          <w:b/>
          <w:bCs/>
          <w:lang w:val="en-GB"/>
        </w:rPr>
        <w:t>repeat</w:t>
      </w:r>
      <w:r w:rsidR="00DC1A2A" w:rsidRPr="00DC1A2A">
        <w:rPr>
          <w:lang w:val="en-GB"/>
        </w:rPr>
        <w:t xml:space="preserve"> the </w:t>
      </w:r>
      <w:r w:rsidR="00DC1A2A" w:rsidRPr="00DC1A2A">
        <w:rPr>
          <w:b/>
          <w:bCs/>
          <w:lang w:val="en-GB"/>
        </w:rPr>
        <w:t>same</w:t>
      </w:r>
      <w:r w:rsidR="00DC1A2A" w:rsidRPr="00DC1A2A">
        <w:rPr>
          <w:lang w:val="en-GB"/>
        </w:rPr>
        <w:t xml:space="preserve"> letter </w:t>
      </w:r>
      <w:r w:rsidR="00DC1A2A" w:rsidRPr="00DC1A2A">
        <w:rPr>
          <w:b/>
          <w:bCs/>
          <w:lang w:val="en-GB"/>
        </w:rPr>
        <w:t>twice</w:t>
      </w:r>
      <w:r w:rsidRPr="0019794B">
        <w:rPr>
          <w:lang w:val="en-GB"/>
        </w:rPr>
        <w:t>.</w:t>
      </w:r>
    </w:p>
    <w:p w14:paraId="0ABD6B87" w14:textId="39EDD0DD" w:rsidR="00C85BF7" w:rsidRPr="0019794B" w:rsidRDefault="00A549EC" w:rsidP="0019794B">
      <w:pPr>
        <w:pStyle w:val="ListParagraph"/>
        <w:numPr>
          <w:ilvl w:val="0"/>
          <w:numId w:val="37"/>
        </w:numPr>
        <w:rPr>
          <w:lang w:val="en-GB"/>
        </w:rPr>
      </w:pPr>
      <w:r>
        <w:rPr>
          <w:lang w:val="en-GB"/>
        </w:rPr>
        <w:t xml:space="preserve">Set the </w:t>
      </w:r>
      <w:r w:rsidRPr="00A549EC">
        <w:rPr>
          <w:b/>
          <w:bCs/>
          <w:lang w:val="en-GB"/>
        </w:rPr>
        <w:t>current</w:t>
      </w:r>
      <w:r>
        <w:rPr>
          <w:lang w:val="en-GB"/>
        </w:rPr>
        <w:t xml:space="preserve"> permutation as the one from the </w:t>
      </w:r>
      <w:r w:rsidRPr="00A549EC">
        <w:rPr>
          <w:b/>
          <w:bCs/>
          <w:lang w:val="en-GB"/>
        </w:rPr>
        <w:t>input</w:t>
      </w:r>
      <w:r w:rsidR="00DC1A2A">
        <w:rPr>
          <w:b/>
          <w:bCs/>
          <w:lang w:val="en-GB"/>
        </w:rPr>
        <w:t xml:space="preserve"> </w:t>
      </w:r>
      <w:r w:rsidR="00DC1A2A">
        <w:rPr>
          <w:lang w:val="en-GB"/>
        </w:rPr>
        <w:t>to update our sequence</w:t>
      </w:r>
      <w:r>
        <w:rPr>
          <w:lang w:val="en-GB"/>
        </w:rPr>
        <w:t>.</w:t>
      </w:r>
    </w:p>
    <w:p w14:paraId="13B68BF1" w14:textId="715BDBBD" w:rsidR="0019794B" w:rsidRPr="0019794B" w:rsidRDefault="00A549EC" w:rsidP="0019794B">
      <w:pPr>
        <w:pStyle w:val="ListParagraph"/>
        <w:numPr>
          <w:ilvl w:val="0"/>
          <w:numId w:val="37"/>
        </w:numPr>
        <w:rPr>
          <w:lang w:val="en-GB"/>
        </w:rPr>
      </w:pPr>
      <w:r>
        <w:rPr>
          <w:lang w:val="en-GB"/>
        </w:rPr>
        <w:t xml:space="preserve">Call </w:t>
      </w:r>
      <w:r w:rsidR="00AE2C36" w:rsidRPr="00FA5661">
        <w:rPr>
          <w:rStyle w:val="CodeChar"/>
        </w:rPr>
        <w:t>G</w:t>
      </w:r>
      <w:r w:rsidRPr="00FA5661">
        <w:rPr>
          <w:rStyle w:val="CodeChar"/>
        </w:rPr>
        <w:t>enerate</w:t>
      </w:r>
      <w:r w:rsidR="007B3B15">
        <w:rPr>
          <w:rStyle w:val="CodeChar"/>
        </w:rPr>
        <w:t>Permutations</w:t>
      </w:r>
      <w:r w:rsidR="00AE2C36" w:rsidRPr="00FA5661">
        <w:rPr>
          <w:rStyle w:val="CodeChar"/>
        </w:rPr>
        <w:t>()</w:t>
      </w:r>
      <w:r>
        <w:rPr>
          <w:lang w:val="en-GB"/>
        </w:rPr>
        <w:t xml:space="preserve"> for </w:t>
      </w:r>
      <w:r w:rsidRPr="00A549EC">
        <w:rPr>
          <w:b/>
          <w:bCs/>
          <w:lang w:val="en-GB"/>
        </w:rPr>
        <w:t>index + 1</w:t>
      </w:r>
      <w:r w:rsidR="00A50BD0">
        <w:rPr>
          <w:b/>
          <w:bCs/>
          <w:lang w:val="en-GB"/>
        </w:rPr>
        <w:t xml:space="preserve"> </w:t>
      </w:r>
      <w:r w:rsidR="00A50BD0">
        <w:rPr>
          <w:lang w:val="en-GB"/>
        </w:rPr>
        <w:t>to go to the next possible letter</w:t>
      </w:r>
      <w:r>
        <w:rPr>
          <w:lang w:val="en-GB"/>
        </w:rPr>
        <w:t>.</w:t>
      </w:r>
    </w:p>
    <w:p w14:paraId="544D12DF" w14:textId="5C0FA655" w:rsidR="00C85BF7" w:rsidRDefault="0019794B" w:rsidP="0019794B">
      <w:pPr>
        <w:pStyle w:val="ListParagraph"/>
        <w:numPr>
          <w:ilvl w:val="0"/>
          <w:numId w:val="37"/>
        </w:numPr>
        <w:rPr>
          <w:lang w:val="en-GB"/>
        </w:rPr>
      </w:pPr>
      <w:r w:rsidRPr="0019794B">
        <w:rPr>
          <w:b/>
          <w:bCs/>
          <w:lang w:val="en-GB"/>
        </w:rPr>
        <w:t>Mark</w:t>
      </w:r>
      <w:r w:rsidRPr="0019794B">
        <w:rPr>
          <w:lang w:val="en-GB"/>
        </w:rPr>
        <w:t xml:space="preserve"> the </w:t>
      </w:r>
      <w:r w:rsidRPr="0019794B">
        <w:rPr>
          <w:b/>
          <w:bCs/>
          <w:lang w:val="en-GB"/>
        </w:rPr>
        <w:t>current</w:t>
      </w:r>
      <w:r w:rsidRPr="0019794B">
        <w:rPr>
          <w:lang w:val="en-GB"/>
        </w:rPr>
        <w:t xml:space="preserve"> </w:t>
      </w:r>
      <w:r w:rsidRPr="0019794B">
        <w:rPr>
          <w:b/>
          <w:bCs/>
          <w:lang w:val="en-GB"/>
        </w:rPr>
        <w:t>permutation</w:t>
      </w:r>
      <w:r w:rsidRPr="0019794B">
        <w:rPr>
          <w:lang w:val="en-GB"/>
        </w:rPr>
        <w:t xml:space="preserve"> as </w:t>
      </w:r>
      <w:r w:rsidR="00A549EC">
        <w:rPr>
          <w:b/>
          <w:bCs/>
          <w:lang w:val="en-GB"/>
        </w:rPr>
        <w:t xml:space="preserve">not </w:t>
      </w:r>
      <w:r w:rsidRPr="0019794B">
        <w:rPr>
          <w:b/>
          <w:bCs/>
          <w:lang w:val="en-GB"/>
        </w:rPr>
        <w:t>used</w:t>
      </w:r>
      <w:r w:rsidR="00A31E93">
        <w:rPr>
          <w:b/>
          <w:bCs/>
          <w:lang w:val="en-GB"/>
        </w:rPr>
        <w:t xml:space="preserve"> </w:t>
      </w:r>
      <w:r w:rsidR="00A31E93">
        <w:rPr>
          <w:lang w:val="en-GB"/>
        </w:rPr>
        <w:t xml:space="preserve">so it is possible to use it </w:t>
      </w:r>
      <w:r w:rsidR="00A31E93">
        <w:rPr>
          <w:b/>
          <w:bCs/>
          <w:lang w:val="en-GB"/>
        </w:rPr>
        <w:t>again</w:t>
      </w:r>
      <w:r w:rsidR="00A31E93">
        <w:rPr>
          <w:lang w:val="en-GB"/>
        </w:rPr>
        <w:t xml:space="preserve"> for our </w:t>
      </w:r>
      <w:r w:rsidR="00A31E93">
        <w:rPr>
          <w:b/>
          <w:bCs/>
          <w:lang w:val="en-GB"/>
        </w:rPr>
        <w:t>next</w:t>
      </w:r>
      <w:r w:rsidR="00A31E93">
        <w:rPr>
          <w:lang w:val="en-GB"/>
        </w:rPr>
        <w:t xml:space="preserve"> sequence</w:t>
      </w:r>
      <w:r w:rsidRPr="0019794B">
        <w:rPr>
          <w:lang w:val="en-GB"/>
        </w:rPr>
        <w:t>.</w:t>
      </w:r>
    </w:p>
    <w:p w14:paraId="3F726DC8" w14:textId="3A6DFF4E" w:rsidR="00C85BF7" w:rsidRPr="0024531C" w:rsidRDefault="00912AAB" w:rsidP="0024531C">
      <w:pPr>
        <w:rPr>
          <w:lang w:val="en-GB"/>
        </w:rPr>
      </w:pPr>
      <w:r>
        <w:rPr>
          <w:noProof/>
        </w:rPr>
        <w:drawing>
          <wp:inline distT="0" distB="0" distL="0" distR="0" wp14:anchorId="10476614" wp14:editId="02EA0E27">
            <wp:extent cx="5715000" cy="1999018"/>
            <wp:effectExtent l="0" t="0" r="0" b="127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42889" cy="2008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49A19" w14:textId="21D97065" w:rsidR="00E66FE9" w:rsidRPr="00C865C7" w:rsidRDefault="00E66FE9" w:rsidP="00E66FE9">
      <w:pPr>
        <w:pStyle w:val="Heading2"/>
        <w:numPr>
          <w:ilvl w:val="0"/>
          <w:numId w:val="9"/>
        </w:numPr>
        <w:rPr>
          <w:noProof/>
          <w:lang w:val="en-GB"/>
        </w:rPr>
      </w:pPr>
      <w:r w:rsidRPr="00C865C7">
        <w:rPr>
          <w:noProof/>
          <w:lang w:val="en-GB"/>
        </w:rPr>
        <w:t>Permutations with Repetitions</w:t>
      </w:r>
    </w:p>
    <w:p w14:paraId="20C8A347" w14:textId="77777777" w:rsidR="00E66FE9" w:rsidRDefault="00E66FE9" w:rsidP="00E66FE9">
      <w:pPr>
        <w:rPr>
          <w:lang w:val="en-GB"/>
        </w:rPr>
      </w:pPr>
      <w:r>
        <w:rPr>
          <w:lang w:val="en-GB"/>
        </w:rPr>
        <w:t xml:space="preserve">Given a </w:t>
      </w:r>
      <w:r w:rsidRPr="002054CE">
        <w:rPr>
          <w:b/>
          <w:bCs/>
          <w:lang w:val="en-GB"/>
        </w:rPr>
        <w:t>multi-set</w:t>
      </w:r>
      <w:r>
        <w:rPr>
          <w:lang w:val="en-GB"/>
        </w:rPr>
        <w:t xml:space="preserve"> of elements, find all </w:t>
      </w:r>
      <w:r w:rsidRPr="002054CE">
        <w:rPr>
          <w:b/>
          <w:bCs/>
          <w:lang w:val="en-GB"/>
        </w:rPr>
        <w:t>permutations</w:t>
      </w:r>
      <w:r>
        <w:rPr>
          <w:lang w:val="en-GB"/>
        </w:rPr>
        <w:t>.</w:t>
      </w:r>
    </w:p>
    <w:p w14:paraId="4C2C9E74" w14:textId="77777777" w:rsidR="00E66FE9" w:rsidRDefault="00E66FE9" w:rsidP="00E66FE9">
      <w:pPr>
        <w:pStyle w:val="Heading3"/>
      </w:pPr>
      <w:r w:rsidRPr="00603773">
        <w:t>Examples</w:t>
      </w:r>
    </w:p>
    <w:tbl>
      <w:tblPr>
        <w:tblStyle w:val="TableGrid"/>
        <w:tblW w:w="18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E66FE9" w:rsidRPr="00927CBC" w14:paraId="697496BE" w14:textId="77777777" w:rsidTr="00E27B2E">
        <w:trPr>
          <w:trHeight w:val="18"/>
        </w:trPr>
        <w:tc>
          <w:tcPr>
            <w:tcW w:w="896" w:type="dxa"/>
            <w:shd w:val="clear" w:color="auto" w:fill="D9D9D9" w:themeFill="background1" w:themeFillShade="D9"/>
          </w:tcPr>
          <w:p w14:paraId="66C7A2CD" w14:textId="77777777" w:rsidR="00E66FE9" w:rsidRPr="00927CBC" w:rsidRDefault="00E66FE9" w:rsidP="00E27B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BD8A70" w14:textId="77777777" w:rsidR="00E66FE9" w:rsidRPr="00927CBC" w:rsidRDefault="00E66FE9" w:rsidP="00E27B2E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E66FE9" w:rsidRPr="00927CBC" w14:paraId="4D795A26" w14:textId="77777777" w:rsidTr="00E27B2E">
        <w:tc>
          <w:tcPr>
            <w:tcW w:w="896" w:type="dxa"/>
          </w:tcPr>
          <w:p w14:paraId="38C7EFBC" w14:textId="77777777" w:rsidR="00E66FE9" w:rsidRPr="008932D7" w:rsidRDefault="00E66FE9" w:rsidP="00E27B2E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B B</w:t>
            </w:r>
          </w:p>
        </w:tc>
        <w:tc>
          <w:tcPr>
            <w:tcW w:w="936" w:type="dxa"/>
          </w:tcPr>
          <w:p w14:paraId="6944CAAC" w14:textId="77777777" w:rsidR="00E66FE9" w:rsidRPr="003A30B0" w:rsidRDefault="00E66FE9" w:rsidP="00E27B2E">
            <w:pPr>
              <w:rPr>
                <w:rFonts w:ascii="Consolas" w:hAnsi="Consolas"/>
                <w:bCs/>
                <w:noProof/>
              </w:rPr>
            </w:pPr>
            <w:r w:rsidRPr="003A30B0">
              <w:rPr>
                <w:rFonts w:ascii="Consolas" w:hAnsi="Consolas"/>
                <w:bCs/>
                <w:noProof/>
              </w:rPr>
              <w:t>A B B</w:t>
            </w:r>
          </w:p>
          <w:p w14:paraId="0F201E5A" w14:textId="77777777" w:rsidR="00E66FE9" w:rsidRPr="003A30B0" w:rsidRDefault="00E66FE9" w:rsidP="00E27B2E">
            <w:pPr>
              <w:rPr>
                <w:rFonts w:ascii="Consolas" w:hAnsi="Consolas"/>
                <w:bCs/>
                <w:noProof/>
              </w:rPr>
            </w:pPr>
            <w:r w:rsidRPr="003A30B0">
              <w:rPr>
                <w:rFonts w:ascii="Consolas" w:hAnsi="Consolas"/>
                <w:bCs/>
                <w:noProof/>
              </w:rPr>
              <w:t>B A B</w:t>
            </w:r>
          </w:p>
          <w:p w14:paraId="5E390B74" w14:textId="77777777" w:rsidR="00E66FE9" w:rsidRPr="008932D7" w:rsidRDefault="00E66FE9" w:rsidP="00E27B2E">
            <w:pPr>
              <w:rPr>
                <w:rFonts w:ascii="Consolas" w:hAnsi="Consolas"/>
                <w:noProof/>
              </w:rPr>
            </w:pPr>
            <w:r w:rsidRPr="003A30B0">
              <w:rPr>
                <w:rFonts w:ascii="Consolas" w:hAnsi="Consolas"/>
                <w:bCs/>
                <w:noProof/>
              </w:rPr>
              <w:t>B B A</w:t>
            </w:r>
          </w:p>
        </w:tc>
      </w:tr>
    </w:tbl>
    <w:p w14:paraId="43844B0E" w14:textId="1C754792" w:rsidR="00E66FE9" w:rsidRPr="00C865C7" w:rsidRDefault="00E66FE9" w:rsidP="00E66FE9">
      <w:pPr>
        <w:pStyle w:val="Heading2"/>
        <w:numPr>
          <w:ilvl w:val="0"/>
          <w:numId w:val="9"/>
        </w:numPr>
        <w:rPr>
          <w:noProof/>
          <w:lang w:val="en-GB"/>
        </w:rPr>
      </w:pPr>
      <w:r w:rsidRPr="00C865C7">
        <w:rPr>
          <w:noProof/>
          <w:lang w:val="en-GB"/>
        </w:rPr>
        <w:lastRenderedPageBreak/>
        <w:t>Variations without Repetitions</w:t>
      </w:r>
    </w:p>
    <w:p w14:paraId="45403D77" w14:textId="77777777" w:rsidR="00E66FE9" w:rsidRDefault="00E66FE9" w:rsidP="00E66FE9">
      <w:pPr>
        <w:rPr>
          <w:lang w:val="en-GB"/>
        </w:rPr>
      </w:pPr>
      <w:r>
        <w:rPr>
          <w:lang w:val="en-GB"/>
        </w:rPr>
        <w:t xml:space="preserve">Given a </w:t>
      </w:r>
      <w:r w:rsidRPr="002054CE">
        <w:rPr>
          <w:b/>
          <w:bCs/>
          <w:lang w:val="en-GB"/>
        </w:rPr>
        <w:t>set</w:t>
      </w:r>
      <w:r>
        <w:rPr>
          <w:lang w:val="en-GB"/>
        </w:rPr>
        <w:t xml:space="preserve"> of elements, find all </w:t>
      </w:r>
      <w:r w:rsidRPr="002054CE">
        <w:rPr>
          <w:b/>
          <w:bCs/>
          <w:lang w:val="en-GB"/>
        </w:rPr>
        <w:t>variations</w:t>
      </w:r>
      <w:r>
        <w:rPr>
          <w:lang w:val="en-GB"/>
        </w:rPr>
        <w:t xml:space="preserve"> </w:t>
      </w:r>
      <w:r w:rsidRPr="008028F5">
        <w:rPr>
          <w:b/>
          <w:bCs/>
          <w:lang w:val="en-GB"/>
        </w:rPr>
        <w:t>of</w:t>
      </w:r>
      <w:r>
        <w:rPr>
          <w:lang w:val="en-GB"/>
        </w:rPr>
        <w:t xml:space="preserve"> </w:t>
      </w:r>
      <w:r w:rsidRPr="002054CE">
        <w:rPr>
          <w:b/>
          <w:bCs/>
          <w:lang w:val="en-GB"/>
        </w:rPr>
        <w:t>k elements</w:t>
      </w:r>
      <w:r>
        <w:rPr>
          <w:lang w:val="en-GB"/>
        </w:rPr>
        <w:t xml:space="preserve"> </w:t>
      </w:r>
      <w:r w:rsidRPr="002054CE">
        <w:rPr>
          <w:b/>
          <w:bCs/>
          <w:lang w:val="en-GB"/>
        </w:rPr>
        <w:t>without</w:t>
      </w:r>
      <w:r>
        <w:rPr>
          <w:lang w:val="en-GB"/>
        </w:rPr>
        <w:t xml:space="preserve"> </w:t>
      </w:r>
      <w:r w:rsidRPr="008028F5">
        <w:rPr>
          <w:b/>
          <w:bCs/>
          <w:lang w:val="en-GB"/>
        </w:rPr>
        <w:t>repetitions</w:t>
      </w:r>
      <w:r>
        <w:rPr>
          <w:lang w:val="en-GB"/>
        </w:rPr>
        <w:t>.</w:t>
      </w:r>
    </w:p>
    <w:p w14:paraId="4C82CEDA" w14:textId="77777777" w:rsidR="00E66FE9" w:rsidRDefault="00E66FE9" w:rsidP="00E66FE9">
      <w:pPr>
        <w:pStyle w:val="Heading3"/>
      </w:pPr>
      <w:r w:rsidRPr="00603773">
        <w:t>Examples</w:t>
      </w:r>
    </w:p>
    <w:tbl>
      <w:tblPr>
        <w:tblStyle w:val="TableGrid"/>
        <w:tblW w:w="18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E66FE9" w:rsidRPr="00927CBC" w14:paraId="66B4FB02" w14:textId="77777777" w:rsidTr="00E27B2E">
        <w:trPr>
          <w:trHeight w:val="18"/>
        </w:trPr>
        <w:tc>
          <w:tcPr>
            <w:tcW w:w="896" w:type="dxa"/>
            <w:shd w:val="clear" w:color="auto" w:fill="D9D9D9" w:themeFill="background1" w:themeFillShade="D9"/>
          </w:tcPr>
          <w:p w14:paraId="51466C1E" w14:textId="77777777" w:rsidR="00E66FE9" w:rsidRPr="00927CBC" w:rsidRDefault="00E66FE9" w:rsidP="00E27B2E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5AE9C75" w14:textId="77777777" w:rsidR="00E66FE9" w:rsidRPr="00927CBC" w:rsidRDefault="00E66FE9" w:rsidP="00E27B2E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66FE9" w:rsidRPr="00927CBC" w14:paraId="3A1B08CD" w14:textId="77777777" w:rsidTr="00E27B2E">
        <w:tc>
          <w:tcPr>
            <w:tcW w:w="896" w:type="dxa"/>
          </w:tcPr>
          <w:p w14:paraId="480E7902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B C</w:t>
            </w:r>
          </w:p>
          <w:p w14:paraId="6E45102D" w14:textId="77777777" w:rsidR="00E66FE9" w:rsidRPr="008932D7" w:rsidRDefault="00E66FE9" w:rsidP="00E27B2E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</w:tcPr>
          <w:p w14:paraId="6A8A6F01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B</w:t>
            </w:r>
          </w:p>
          <w:p w14:paraId="5BD15F7D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C</w:t>
            </w:r>
          </w:p>
          <w:p w14:paraId="0A492E5B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A</w:t>
            </w:r>
          </w:p>
          <w:p w14:paraId="34841AC6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C</w:t>
            </w:r>
          </w:p>
          <w:p w14:paraId="4B03DCDE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A</w:t>
            </w:r>
          </w:p>
          <w:p w14:paraId="6E3D20AA" w14:textId="77777777" w:rsidR="00E66FE9" w:rsidRPr="008932D7" w:rsidRDefault="00E66FE9" w:rsidP="00E27B2E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B</w:t>
            </w:r>
          </w:p>
        </w:tc>
      </w:tr>
    </w:tbl>
    <w:p w14:paraId="1D0D35A4" w14:textId="00A2CB40" w:rsidR="004A3344" w:rsidRDefault="00575F23" w:rsidP="004A3344">
      <w:pPr>
        <w:pStyle w:val="Heading3"/>
        <w:rPr>
          <w:noProof/>
          <w:lang w:val="en-GB"/>
        </w:rPr>
      </w:pPr>
      <w:r>
        <w:rPr>
          <w:noProof/>
          <w:lang w:val="en-GB"/>
        </w:rPr>
        <w:t>Hint</w:t>
      </w:r>
    </w:p>
    <w:p w14:paraId="017E872F" w14:textId="453F3FD7" w:rsidR="004B008B" w:rsidRPr="00A549EC" w:rsidRDefault="00A549EC" w:rsidP="004A3344">
      <w:pPr>
        <w:rPr>
          <w:noProof/>
          <w:lang w:val="en-GB"/>
        </w:rPr>
      </w:pPr>
      <w:r>
        <w:rPr>
          <w:lang w:val="en-GB"/>
        </w:rPr>
        <w:t xml:space="preserve">How </w:t>
      </w:r>
      <w:r>
        <w:rPr>
          <w:b/>
          <w:bCs/>
          <w:lang w:val="en-GB"/>
        </w:rPr>
        <w:t xml:space="preserve">different </w:t>
      </w:r>
      <w:r>
        <w:rPr>
          <w:lang w:val="en-GB"/>
        </w:rPr>
        <w:t xml:space="preserve">is this algorithm from the previous? Where does our </w:t>
      </w:r>
      <w:r>
        <w:rPr>
          <w:b/>
          <w:bCs/>
          <w:lang w:val="en-GB"/>
        </w:rPr>
        <w:t>K</w:t>
      </w:r>
      <w:r>
        <w:rPr>
          <w:lang w:val="en-GB"/>
        </w:rPr>
        <w:t xml:space="preserve"> even come in play? </w:t>
      </w:r>
      <w:r w:rsidRPr="00A549EC">
        <w:rPr>
          <w:b/>
          <w:bCs/>
          <w:lang w:val="en-GB"/>
        </w:rPr>
        <w:t>Before</w:t>
      </w:r>
      <w:r>
        <w:rPr>
          <w:lang w:val="en-GB"/>
        </w:rPr>
        <w:t xml:space="preserve"> or </w:t>
      </w:r>
      <w:r w:rsidRPr="00A549EC">
        <w:rPr>
          <w:b/>
          <w:bCs/>
          <w:lang w:val="en-GB"/>
        </w:rPr>
        <w:t>during</w:t>
      </w:r>
      <w:r>
        <w:rPr>
          <w:lang w:val="en-GB"/>
        </w:rPr>
        <w:t xml:space="preserve"> the algorithm</w:t>
      </w:r>
      <w:r w:rsidR="00431DC6">
        <w:rPr>
          <w:lang w:val="en-GB"/>
        </w:rPr>
        <w:t>?</w:t>
      </w:r>
    </w:p>
    <w:p w14:paraId="3A2D81CE" w14:textId="0C2BA5A6" w:rsidR="00E66FE9" w:rsidRPr="00C865C7" w:rsidRDefault="00E66FE9" w:rsidP="00E66FE9">
      <w:pPr>
        <w:pStyle w:val="Heading2"/>
        <w:numPr>
          <w:ilvl w:val="0"/>
          <w:numId w:val="9"/>
        </w:numPr>
        <w:rPr>
          <w:noProof/>
          <w:lang w:val="en-GB"/>
        </w:rPr>
      </w:pPr>
      <w:r w:rsidRPr="00C865C7">
        <w:rPr>
          <w:noProof/>
          <w:lang w:val="en-GB"/>
        </w:rPr>
        <w:t>Variations with Repetition</w:t>
      </w:r>
    </w:p>
    <w:p w14:paraId="7ED993CC" w14:textId="77777777" w:rsidR="00E66FE9" w:rsidRDefault="00E66FE9" w:rsidP="00E66FE9">
      <w:pPr>
        <w:rPr>
          <w:lang w:val="en-GB"/>
        </w:rPr>
      </w:pPr>
      <w:r>
        <w:rPr>
          <w:lang w:val="en-GB"/>
        </w:rPr>
        <w:t xml:space="preserve">Given a </w:t>
      </w:r>
      <w:r w:rsidRPr="002054CE">
        <w:rPr>
          <w:b/>
          <w:bCs/>
          <w:lang w:val="en-GB"/>
        </w:rPr>
        <w:t>set</w:t>
      </w:r>
      <w:r>
        <w:rPr>
          <w:lang w:val="en-GB"/>
        </w:rPr>
        <w:t xml:space="preserve"> of elements, find all </w:t>
      </w:r>
      <w:r w:rsidRPr="002054CE">
        <w:rPr>
          <w:b/>
          <w:bCs/>
          <w:lang w:val="en-GB"/>
        </w:rPr>
        <w:t>variations</w:t>
      </w:r>
      <w:r>
        <w:rPr>
          <w:lang w:val="en-GB"/>
        </w:rPr>
        <w:t xml:space="preserve"> of </w:t>
      </w:r>
      <w:r w:rsidRPr="002054CE">
        <w:rPr>
          <w:b/>
          <w:bCs/>
          <w:lang w:val="en-GB"/>
        </w:rPr>
        <w:t>k elements</w:t>
      </w:r>
      <w:r>
        <w:rPr>
          <w:lang w:val="en-GB"/>
        </w:rPr>
        <w:t xml:space="preserve"> </w:t>
      </w:r>
      <w:r w:rsidRPr="002054CE">
        <w:rPr>
          <w:b/>
          <w:bCs/>
          <w:lang w:val="en-GB"/>
        </w:rPr>
        <w:t>with</w:t>
      </w:r>
      <w:r>
        <w:rPr>
          <w:lang w:val="en-GB"/>
        </w:rPr>
        <w:t xml:space="preserve"> </w:t>
      </w:r>
      <w:r w:rsidRPr="00B379A7">
        <w:rPr>
          <w:b/>
          <w:bCs/>
          <w:lang w:val="en-GB"/>
        </w:rPr>
        <w:t>repetitions</w:t>
      </w:r>
      <w:r>
        <w:rPr>
          <w:lang w:val="en-GB"/>
        </w:rPr>
        <w:t>.</w:t>
      </w:r>
    </w:p>
    <w:p w14:paraId="7C0802C0" w14:textId="77777777" w:rsidR="00E66FE9" w:rsidRPr="00D145C9" w:rsidRDefault="00E66FE9" w:rsidP="00E66FE9">
      <w:pPr>
        <w:pStyle w:val="Heading3"/>
      </w:pPr>
      <w:r w:rsidRPr="00603773">
        <w:t>Examples</w:t>
      </w:r>
    </w:p>
    <w:tbl>
      <w:tblPr>
        <w:tblStyle w:val="TableGrid"/>
        <w:tblW w:w="18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E66FE9" w:rsidRPr="00927CBC" w14:paraId="47E45D79" w14:textId="77777777" w:rsidTr="00E27B2E">
        <w:trPr>
          <w:trHeight w:val="18"/>
        </w:trPr>
        <w:tc>
          <w:tcPr>
            <w:tcW w:w="896" w:type="dxa"/>
            <w:shd w:val="clear" w:color="auto" w:fill="D9D9D9" w:themeFill="background1" w:themeFillShade="D9"/>
          </w:tcPr>
          <w:p w14:paraId="5A5E7383" w14:textId="77777777" w:rsidR="00E66FE9" w:rsidRPr="00927CBC" w:rsidRDefault="00E66FE9" w:rsidP="00E27B2E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4825ADA" w14:textId="77777777" w:rsidR="00E66FE9" w:rsidRPr="00927CBC" w:rsidRDefault="00E66FE9" w:rsidP="00E27B2E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66FE9" w:rsidRPr="00927CBC" w14:paraId="5BE84E0D" w14:textId="77777777" w:rsidTr="00E27B2E">
        <w:tc>
          <w:tcPr>
            <w:tcW w:w="896" w:type="dxa"/>
          </w:tcPr>
          <w:p w14:paraId="1EE2C399" w14:textId="77777777" w:rsidR="00E66FE9" w:rsidRDefault="00E66FE9" w:rsidP="00E27B2E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 B C</w:t>
            </w:r>
          </w:p>
          <w:p w14:paraId="7C7699D9" w14:textId="77777777" w:rsidR="00E66FE9" w:rsidRPr="008932D7" w:rsidRDefault="00E66FE9" w:rsidP="00E27B2E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</w:tcPr>
          <w:p w14:paraId="6CF90ECB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A</w:t>
            </w:r>
          </w:p>
          <w:p w14:paraId="29B9706B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B</w:t>
            </w:r>
          </w:p>
          <w:p w14:paraId="4A1A7749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C</w:t>
            </w:r>
          </w:p>
          <w:p w14:paraId="745F111F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A</w:t>
            </w:r>
          </w:p>
          <w:p w14:paraId="7E20B7C9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B</w:t>
            </w:r>
          </w:p>
          <w:p w14:paraId="48379F04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C</w:t>
            </w:r>
          </w:p>
          <w:p w14:paraId="18DC462E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A</w:t>
            </w:r>
          </w:p>
          <w:p w14:paraId="557D1180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B</w:t>
            </w:r>
          </w:p>
          <w:p w14:paraId="3A153D95" w14:textId="77777777" w:rsidR="00E66FE9" w:rsidRPr="008932D7" w:rsidRDefault="00E66FE9" w:rsidP="00E27B2E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</w:t>
            </w:r>
          </w:p>
        </w:tc>
      </w:tr>
    </w:tbl>
    <w:p w14:paraId="61F34291" w14:textId="2C25E1AA" w:rsidR="00F871DD" w:rsidRPr="00C865C7" w:rsidRDefault="00F871DD" w:rsidP="00F871DD">
      <w:pPr>
        <w:pStyle w:val="Heading2"/>
        <w:numPr>
          <w:ilvl w:val="0"/>
          <w:numId w:val="9"/>
        </w:numPr>
        <w:rPr>
          <w:noProof/>
          <w:lang w:val="en-GB"/>
        </w:rPr>
      </w:pPr>
      <w:r w:rsidRPr="00C865C7">
        <w:rPr>
          <w:noProof/>
          <w:lang w:val="en-GB"/>
        </w:rPr>
        <w:t>Cinema</w:t>
      </w:r>
    </w:p>
    <w:p w14:paraId="1030E376" w14:textId="73DD154D" w:rsidR="00F871DD" w:rsidRDefault="00F871DD" w:rsidP="00F871DD">
      <w:r>
        <w:t xml:space="preserve">Write a program that prints all of the possible </w:t>
      </w:r>
      <w:r w:rsidRPr="00327F0B">
        <w:rPr>
          <w:b/>
        </w:rPr>
        <w:t xml:space="preserve">distributions </w:t>
      </w:r>
      <w:r>
        <w:t xml:space="preserve">of a </w:t>
      </w:r>
      <w:r w:rsidRPr="008D5FDF">
        <w:rPr>
          <w:b/>
          <w:bCs/>
        </w:rPr>
        <w:t>group of friends</w:t>
      </w:r>
      <w:r>
        <w:t xml:space="preserve"> in a </w:t>
      </w:r>
      <w:r w:rsidRPr="00327F0B">
        <w:rPr>
          <w:b/>
        </w:rPr>
        <w:t>cinema hall</w:t>
      </w:r>
      <w:r>
        <w:t>.</w:t>
      </w:r>
    </w:p>
    <w:p w14:paraId="21E83F4F" w14:textId="070F9064" w:rsidR="00F871DD" w:rsidRDefault="00F871DD" w:rsidP="00F871DD">
      <w:pPr>
        <w:pStyle w:val="Heading3"/>
      </w:pPr>
      <w:r>
        <w:t>Input</w:t>
      </w:r>
    </w:p>
    <w:p w14:paraId="181ADB77" w14:textId="77777777" w:rsidR="00F871DD" w:rsidRDefault="00F871DD" w:rsidP="00F871DD">
      <w:pPr>
        <w:pStyle w:val="ListParagraph"/>
        <w:numPr>
          <w:ilvl w:val="0"/>
          <w:numId w:val="34"/>
        </w:numPr>
      </w:pPr>
      <w:r>
        <w:t xml:space="preserve">On the </w:t>
      </w:r>
      <w:r w:rsidRPr="00F871DD">
        <w:rPr>
          <w:b/>
        </w:rPr>
        <w:t>first line,</w:t>
      </w:r>
      <w:r>
        <w:t xml:space="preserve"> you will be given all of the friends' </w:t>
      </w:r>
      <w:r w:rsidRPr="00F871DD">
        <w:rPr>
          <w:b/>
        </w:rPr>
        <w:t>names</w:t>
      </w:r>
      <w:r>
        <w:t xml:space="preserve"> separated by </w:t>
      </w:r>
      <w:r w:rsidRPr="00F871DD">
        <w:rPr>
          <w:b/>
        </w:rPr>
        <w:t>comma and space</w:t>
      </w:r>
      <w:r>
        <w:t xml:space="preserve">.  </w:t>
      </w:r>
    </w:p>
    <w:p w14:paraId="34119DDD" w14:textId="533AD4AC" w:rsidR="00F871DD" w:rsidRDefault="00F871DD" w:rsidP="00F871DD">
      <w:pPr>
        <w:pStyle w:val="ListParagraph"/>
        <w:numPr>
          <w:ilvl w:val="0"/>
          <w:numId w:val="34"/>
        </w:numPr>
      </w:pPr>
      <w:r>
        <w:t xml:space="preserve">Until you receive the command </w:t>
      </w:r>
      <w:r w:rsidRPr="00F871DD">
        <w:rPr>
          <w:rFonts w:ascii="Consolas" w:hAnsi="Consolas"/>
          <w:b/>
        </w:rPr>
        <w:t>"generate"</w:t>
      </w:r>
      <w:r>
        <w:t xml:space="preserve"> you will be given some of those friends' </w:t>
      </w:r>
      <w:r w:rsidRPr="00F871DD">
        <w:rPr>
          <w:b/>
        </w:rPr>
        <w:t>names</w:t>
      </w:r>
      <w:r>
        <w:t xml:space="preserve"> and a </w:t>
      </w:r>
      <w:r w:rsidRPr="00F871DD">
        <w:rPr>
          <w:b/>
        </w:rPr>
        <w:t>number of the place</w:t>
      </w:r>
      <w:r>
        <w:t xml:space="preserve"> that they want to have</w:t>
      </w:r>
      <w:r w:rsidR="008D5FDF">
        <w:t xml:space="preserve"> in </w:t>
      </w:r>
      <w:r>
        <w:rPr>
          <w:noProof/>
        </w:rPr>
        <w:t xml:space="preserve">format: </w:t>
      </w:r>
      <w:r w:rsidRPr="00F871DD">
        <w:rPr>
          <w:rFonts w:ascii="Consolas" w:hAnsi="Consolas"/>
          <w:b/>
          <w:noProof/>
        </w:rPr>
        <w:t>"{name} - {place}"</w:t>
      </w:r>
      <w:r>
        <w:rPr>
          <w:noProof/>
        </w:rPr>
        <w:t>.</w:t>
      </w:r>
    </w:p>
    <w:p w14:paraId="4C4DA657" w14:textId="3825B36F" w:rsidR="00F871DD" w:rsidRPr="008927B6" w:rsidRDefault="00F871DD" w:rsidP="00F871DD">
      <w:pPr>
        <w:pStyle w:val="ListParagraph"/>
        <w:numPr>
          <w:ilvl w:val="1"/>
          <w:numId w:val="34"/>
        </w:numPr>
      </w:pPr>
      <w:r>
        <w:lastRenderedPageBreak/>
        <w:t xml:space="preserve">Those friends </w:t>
      </w:r>
      <w:r w:rsidRPr="00F871DD">
        <w:rPr>
          <w:b/>
        </w:rPr>
        <w:t>wan</w:t>
      </w:r>
      <w:r>
        <w:t xml:space="preserve">t to </w:t>
      </w:r>
      <w:r w:rsidRPr="00F871DD">
        <w:rPr>
          <w:b/>
        </w:rPr>
        <w:t>sit</w:t>
      </w:r>
      <w:r>
        <w:t xml:space="preserve"> </w:t>
      </w:r>
      <w:r w:rsidR="00F902F0">
        <w:t xml:space="preserve">only </w:t>
      </w:r>
      <w:r>
        <w:t xml:space="preserve">in the place that they </w:t>
      </w:r>
      <w:r w:rsidRPr="00F871DD">
        <w:rPr>
          <w:b/>
        </w:rPr>
        <w:t>have chosen</w:t>
      </w:r>
      <w:r>
        <w:t xml:space="preserve">. They </w:t>
      </w:r>
      <w:r w:rsidRPr="00F871DD">
        <w:rPr>
          <w:b/>
        </w:rPr>
        <w:t>cannot sit in other places</w:t>
      </w:r>
      <w:r>
        <w:t>. For more clarification see the examples below.</w:t>
      </w:r>
    </w:p>
    <w:p w14:paraId="59F34680" w14:textId="77777777" w:rsidR="00F871DD" w:rsidRDefault="00F871DD" w:rsidP="00F871DD">
      <w:pPr>
        <w:pStyle w:val="Heading3"/>
      </w:pPr>
      <w:r>
        <w:t>Output</w:t>
      </w:r>
    </w:p>
    <w:p w14:paraId="64E46FBE" w14:textId="77777777" w:rsidR="00F871DD" w:rsidRDefault="00F871DD" w:rsidP="00F871DD">
      <w:bookmarkStart w:id="1" w:name="_Hlk113377492"/>
      <w:r>
        <w:t xml:space="preserve">Print all the </w:t>
      </w:r>
      <w:r w:rsidRPr="00EF4D9D">
        <w:rPr>
          <w:b/>
        </w:rPr>
        <w:t>possible ways to distribute the friends</w:t>
      </w:r>
      <w:r>
        <w:t xml:space="preserve"> having in mind that some of them want a particular place and they will sit there </w:t>
      </w:r>
      <w:bookmarkEnd w:id="1"/>
      <w:r>
        <w:t xml:space="preserve">only. The </w:t>
      </w:r>
      <w:r w:rsidRPr="00CA63CB">
        <w:rPr>
          <w:b/>
        </w:rPr>
        <w:t>order</w:t>
      </w:r>
      <w:r>
        <w:t xml:space="preserve"> of the output does </w:t>
      </w:r>
      <w:r w:rsidRPr="00CA63CB">
        <w:rPr>
          <w:b/>
        </w:rPr>
        <w:t>not matter</w:t>
      </w:r>
      <w:r>
        <w:t>.</w:t>
      </w:r>
    </w:p>
    <w:p w14:paraId="2A9FC4A9" w14:textId="77777777" w:rsidR="00F871DD" w:rsidRDefault="00F871DD" w:rsidP="00F871DD">
      <w:pPr>
        <w:pStyle w:val="Heading3"/>
      </w:pPr>
      <w:r>
        <w:t>Constrains</w:t>
      </w:r>
    </w:p>
    <w:p w14:paraId="4E484BCE" w14:textId="6D394D40" w:rsidR="00F871DD" w:rsidRPr="00323B2C" w:rsidRDefault="00F871DD" w:rsidP="00F871DD">
      <w:pPr>
        <w:pStyle w:val="ListParagraph"/>
        <w:numPr>
          <w:ilvl w:val="0"/>
          <w:numId w:val="33"/>
        </w:numPr>
      </w:pPr>
      <w:r>
        <w:t xml:space="preserve">The friends' </w:t>
      </w:r>
      <w:r w:rsidRPr="00323B2C">
        <w:rPr>
          <w:b/>
        </w:rPr>
        <w:t>names</w:t>
      </w:r>
      <w:r>
        <w:t xml:space="preserve"> and the </w:t>
      </w:r>
      <w:r w:rsidRPr="00323B2C">
        <w:rPr>
          <w:b/>
        </w:rPr>
        <w:t>number</w:t>
      </w:r>
      <w:r>
        <w:t xml:space="preserve"> of the place will always be valid</w:t>
      </w:r>
      <w:r w:rsidR="00445DE9">
        <w:t>.</w:t>
      </w:r>
    </w:p>
    <w:p w14:paraId="4690F175" w14:textId="77777777" w:rsidR="00F871DD" w:rsidRPr="00F10771" w:rsidRDefault="00F871DD" w:rsidP="00F871DD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2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0"/>
        <w:gridCol w:w="4410"/>
        <w:gridCol w:w="2520"/>
      </w:tblGrid>
      <w:tr w:rsidR="00F871DD" w:rsidRPr="00BD185F" w14:paraId="6E4F4A4F" w14:textId="77777777" w:rsidTr="00B23EFD">
        <w:trPr>
          <w:trHeight w:val="445"/>
        </w:trPr>
        <w:tc>
          <w:tcPr>
            <w:tcW w:w="3330" w:type="dxa"/>
            <w:shd w:val="clear" w:color="auto" w:fill="D9D9D9" w:themeFill="background1" w:themeFillShade="D9"/>
          </w:tcPr>
          <w:p w14:paraId="418BE441" w14:textId="77777777" w:rsidR="00F871DD" w:rsidRPr="00BD185F" w:rsidRDefault="00F871DD" w:rsidP="00B23EFD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2EC067C8" w14:textId="77777777" w:rsidR="00F871DD" w:rsidRPr="00BD185F" w:rsidRDefault="00F871DD" w:rsidP="00B23EFD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265A3927" w14:textId="77777777" w:rsidR="00F871DD" w:rsidRPr="00BD185F" w:rsidRDefault="00F871DD" w:rsidP="00B23EFD">
            <w:pPr>
              <w:spacing w:line="240" w:lineRule="auto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Comments</w:t>
            </w:r>
          </w:p>
        </w:tc>
      </w:tr>
      <w:tr w:rsidR="00F871DD" w:rsidRPr="00BD185F" w14:paraId="31B92A6A" w14:textId="77777777" w:rsidTr="00B23EFD">
        <w:trPr>
          <w:trHeight w:val="2349"/>
        </w:trPr>
        <w:tc>
          <w:tcPr>
            <w:tcW w:w="3330" w:type="dxa"/>
          </w:tcPr>
          <w:p w14:paraId="72E29AED" w14:textId="77777777" w:rsidR="00F871DD" w:rsidRPr="008927B6" w:rsidRDefault="00F871DD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8927B6">
              <w:rPr>
                <w:rFonts w:ascii="Consolas" w:hAnsi="Consolas"/>
                <w:lang w:val="en-GB"/>
              </w:rPr>
              <w:t>Peter, Amy, George, Rick</w:t>
            </w:r>
          </w:p>
          <w:p w14:paraId="7A5E7B64" w14:textId="77777777" w:rsidR="00F871DD" w:rsidRPr="008927B6" w:rsidRDefault="00F871DD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27F0B">
              <w:rPr>
                <w:rFonts w:ascii="Consolas" w:hAnsi="Consolas"/>
                <w:highlight w:val="green"/>
                <w:lang w:val="en-GB"/>
              </w:rPr>
              <w:t>Amy - 1</w:t>
            </w:r>
          </w:p>
          <w:p w14:paraId="15B0B0EE" w14:textId="77777777" w:rsidR="00F871DD" w:rsidRPr="008927B6" w:rsidRDefault="00F871DD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27F0B">
              <w:rPr>
                <w:rFonts w:ascii="Consolas" w:hAnsi="Consolas"/>
                <w:highlight w:val="cyan"/>
                <w:lang w:val="en-GB"/>
              </w:rPr>
              <w:t>Rick - 4</w:t>
            </w:r>
          </w:p>
          <w:p w14:paraId="368048D8" w14:textId="77777777" w:rsidR="00F871DD" w:rsidRPr="00BD185F" w:rsidRDefault="00F871DD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8927B6">
              <w:rPr>
                <w:rFonts w:ascii="Consolas" w:hAnsi="Consolas"/>
                <w:lang w:val="en-GB"/>
              </w:rPr>
              <w:t>generate</w:t>
            </w:r>
          </w:p>
        </w:tc>
        <w:tc>
          <w:tcPr>
            <w:tcW w:w="4410" w:type="dxa"/>
          </w:tcPr>
          <w:p w14:paraId="72774AA7" w14:textId="77777777" w:rsidR="00F871DD" w:rsidRPr="008927B6" w:rsidRDefault="00F871DD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27F0B">
              <w:rPr>
                <w:rFonts w:ascii="Consolas" w:hAnsi="Consolas"/>
                <w:highlight w:val="green"/>
                <w:lang w:val="en-GB"/>
              </w:rPr>
              <w:t>Amy</w:t>
            </w:r>
            <w:r w:rsidRPr="008927B6">
              <w:rPr>
                <w:rFonts w:ascii="Consolas" w:hAnsi="Consolas"/>
                <w:lang w:val="en-GB"/>
              </w:rPr>
              <w:t xml:space="preserve"> Peter George </w:t>
            </w:r>
            <w:r w:rsidRPr="00327F0B">
              <w:rPr>
                <w:rFonts w:ascii="Consolas" w:hAnsi="Consolas"/>
                <w:highlight w:val="cyan"/>
                <w:lang w:val="en-GB"/>
              </w:rPr>
              <w:t>Rick</w:t>
            </w:r>
          </w:p>
          <w:p w14:paraId="6577CDBF" w14:textId="77777777" w:rsidR="00F871DD" w:rsidRPr="00BD185F" w:rsidRDefault="00F871DD" w:rsidP="00B23EFD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327F0B">
              <w:rPr>
                <w:rFonts w:ascii="Consolas" w:hAnsi="Consolas"/>
                <w:highlight w:val="green"/>
                <w:lang w:val="en-GB"/>
              </w:rPr>
              <w:t>Amy</w:t>
            </w:r>
            <w:r w:rsidRPr="008927B6">
              <w:rPr>
                <w:rFonts w:ascii="Consolas" w:hAnsi="Consolas"/>
                <w:lang w:val="en-GB"/>
              </w:rPr>
              <w:t xml:space="preserve"> George Peter </w:t>
            </w:r>
            <w:r w:rsidRPr="00327F0B">
              <w:rPr>
                <w:rFonts w:ascii="Consolas" w:hAnsi="Consolas"/>
                <w:highlight w:val="cyan"/>
                <w:lang w:val="en-GB"/>
              </w:rPr>
              <w:t>Rick</w:t>
            </w:r>
          </w:p>
        </w:tc>
        <w:tc>
          <w:tcPr>
            <w:tcW w:w="2520" w:type="dxa"/>
          </w:tcPr>
          <w:p w14:paraId="401CF393" w14:textId="77777777" w:rsidR="00F871DD" w:rsidRPr="00AD1A9B" w:rsidRDefault="00F871DD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Amy only wants to sit on the first seat and Rick wants to sit on the fourth, so we only switch the other friends</w:t>
            </w:r>
          </w:p>
        </w:tc>
      </w:tr>
      <w:tr w:rsidR="00F871DD" w:rsidRPr="00BD185F" w14:paraId="12E8F20D" w14:textId="77777777" w:rsidTr="00B23EFD">
        <w:trPr>
          <w:trHeight w:val="2349"/>
        </w:trPr>
        <w:tc>
          <w:tcPr>
            <w:tcW w:w="3330" w:type="dxa"/>
          </w:tcPr>
          <w:p w14:paraId="279D0072" w14:textId="77777777" w:rsidR="00F871DD" w:rsidRPr="00EF4D9D" w:rsidRDefault="00F871DD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Garry, Liam, Teddy, Anna, Buddy, Simon</w:t>
            </w:r>
          </w:p>
          <w:p w14:paraId="4D26EA62" w14:textId="77777777" w:rsidR="00F871DD" w:rsidRPr="00EF4D9D" w:rsidRDefault="00F871DD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Buddy - 3</w:t>
            </w:r>
          </w:p>
          <w:p w14:paraId="68FA8AB0" w14:textId="77777777" w:rsidR="00F871DD" w:rsidRPr="00EF4D9D" w:rsidRDefault="00F871DD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Liam - 5</w:t>
            </w:r>
          </w:p>
          <w:p w14:paraId="6EA78103" w14:textId="77777777" w:rsidR="00F871DD" w:rsidRPr="00EF4D9D" w:rsidRDefault="00F871DD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- 1</w:t>
            </w:r>
          </w:p>
          <w:p w14:paraId="2B0D52B1" w14:textId="77777777" w:rsidR="00F871DD" w:rsidRPr="00EF4D9D" w:rsidRDefault="00F871DD" w:rsidP="00B23EF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EF4D9D">
              <w:rPr>
                <w:rFonts w:ascii="Consolas" w:hAnsi="Consolas"/>
                <w:lang w:val="en-GB"/>
              </w:rPr>
              <w:t>generate</w:t>
            </w:r>
          </w:p>
        </w:tc>
        <w:tc>
          <w:tcPr>
            <w:tcW w:w="4410" w:type="dxa"/>
          </w:tcPr>
          <w:p w14:paraId="392A1ADB" w14:textId="77777777" w:rsidR="00F871DD" w:rsidRPr="00EF4D9D" w:rsidRDefault="00F871DD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Garry Buddy Teddy Liam Anna</w:t>
            </w:r>
          </w:p>
          <w:p w14:paraId="1F551322" w14:textId="77777777" w:rsidR="00F871DD" w:rsidRPr="00EF4D9D" w:rsidRDefault="00F871DD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Garry Buddy Anna Liam Teddy</w:t>
            </w:r>
          </w:p>
          <w:p w14:paraId="1DCBD572" w14:textId="77777777" w:rsidR="00F871DD" w:rsidRPr="00EF4D9D" w:rsidRDefault="00F871DD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Teddy Buddy Garry Liam Anna</w:t>
            </w:r>
          </w:p>
          <w:p w14:paraId="2FC844F1" w14:textId="77777777" w:rsidR="00F871DD" w:rsidRPr="00EF4D9D" w:rsidRDefault="00F871DD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Teddy Buddy Anna Liam Garry</w:t>
            </w:r>
          </w:p>
          <w:p w14:paraId="310992D1" w14:textId="77777777" w:rsidR="00F871DD" w:rsidRPr="00EF4D9D" w:rsidRDefault="00F871DD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Anna Buddy Garry Liam Teddy</w:t>
            </w:r>
          </w:p>
          <w:p w14:paraId="5752176B" w14:textId="77777777" w:rsidR="00F871DD" w:rsidRPr="00440333" w:rsidRDefault="00F871DD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Anna Buddy Teddy Liam Garry</w:t>
            </w:r>
          </w:p>
        </w:tc>
        <w:tc>
          <w:tcPr>
            <w:tcW w:w="2520" w:type="dxa"/>
          </w:tcPr>
          <w:p w14:paraId="03594642" w14:textId="77777777" w:rsidR="00F871DD" w:rsidRDefault="00F871DD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</w:p>
        </w:tc>
      </w:tr>
    </w:tbl>
    <w:p w14:paraId="1CF70B3B" w14:textId="41C8B907" w:rsidR="00360E7C" w:rsidRDefault="00360E7C" w:rsidP="00360E7C">
      <w:pPr>
        <w:pStyle w:val="Heading3"/>
      </w:pPr>
      <w:r>
        <w:t>Hints</w:t>
      </w:r>
    </w:p>
    <w:p w14:paraId="1A878255" w14:textId="33F55ADB" w:rsidR="00360E7C" w:rsidRDefault="00360E7C" w:rsidP="00360E7C">
      <w:r>
        <w:t xml:space="preserve">In your </w:t>
      </w:r>
      <w:r w:rsidR="004264CE" w:rsidRPr="000A4734">
        <w:rPr>
          <w:rStyle w:val="CodeChar"/>
        </w:rPr>
        <w:t>Generate</w:t>
      </w:r>
      <w:r w:rsidRPr="000A4734">
        <w:rPr>
          <w:rStyle w:val="CodeChar"/>
        </w:rPr>
        <w:t>()</w:t>
      </w:r>
      <w:r>
        <w:t xml:space="preserve"> </w:t>
      </w:r>
      <w:r w:rsidRPr="00360E7C">
        <w:rPr>
          <w:b/>
          <w:bCs/>
        </w:rPr>
        <w:t>method</w:t>
      </w:r>
      <w:r>
        <w:rPr>
          <w:b/>
          <w:bCs/>
        </w:rPr>
        <w:t xml:space="preserve"> </w:t>
      </w:r>
      <w:r>
        <w:t xml:space="preserve">you can first check if the </w:t>
      </w:r>
      <w:r w:rsidRPr="00360E7C">
        <w:rPr>
          <w:b/>
          <w:bCs/>
        </w:rPr>
        <w:t>index</w:t>
      </w:r>
      <w:r>
        <w:t xml:space="preserve"> is </w:t>
      </w:r>
      <w:r w:rsidRPr="00360E7C">
        <w:rPr>
          <w:b/>
          <w:bCs/>
        </w:rPr>
        <w:t>higher or equal</w:t>
      </w:r>
      <w:r>
        <w:t xml:space="preserve"> to the number of </w:t>
      </w:r>
      <w:r w:rsidRPr="00360E7C">
        <w:rPr>
          <w:b/>
          <w:bCs/>
        </w:rPr>
        <w:t>names</w:t>
      </w:r>
      <w:r>
        <w:t xml:space="preserve"> and if it is just </w:t>
      </w:r>
      <w:r w:rsidRPr="00360E7C">
        <w:rPr>
          <w:b/>
          <w:bCs/>
        </w:rPr>
        <w:t>print</w:t>
      </w:r>
      <w:r>
        <w:t xml:space="preserve"> the </w:t>
      </w:r>
      <w:r w:rsidRPr="00360E7C">
        <w:rPr>
          <w:b/>
          <w:bCs/>
        </w:rPr>
        <w:t>result</w:t>
      </w:r>
      <w:r>
        <w:t xml:space="preserve"> and </w:t>
      </w:r>
      <w:r w:rsidRPr="00360E7C">
        <w:rPr>
          <w:b/>
          <w:bCs/>
        </w:rPr>
        <w:t>return</w:t>
      </w:r>
      <w:r>
        <w:t>.</w:t>
      </w:r>
    </w:p>
    <w:p w14:paraId="6CA6A60F" w14:textId="2D4FD5D1" w:rsidR="00360E7C" w:rsidRDefault="00360E7C" w:rsidP="00360E7C">
      <w:r>
        <w:t xml:space="preserve">Then permute for </w:t>
      </w:r>
      <w:r>
        <w:rPr>
          <w:b/>
          <w:bCs/>
        </w:rPr>
        <w:t>index + 1.</w:t>
      </w:r>
    </w:p>
    <w:p w14:paraId="04AC58AA" w14:textId="77777777" w:rsidR="00360E7C" w:rsidRDefault="00360E7C" w:rsidP="00360E7C">
      <w:r>
        <w:t xml:space="preserve">For </w:t>
      </w:r>
      <w:r w:rsidRPr="00360E7C">
        <w:rPr>
          <w:b/>
          <w:bCs/>
        </w:rPr>
        <w:t>backtracking</w:t>
      </w:r>
      <w:r>
        <w:t xml:space="preserve"> for </w:t>
      </w:r>
      <w:r w:rsidRPr="00360E7C">
        <w:rPr>
          <w:b/>
          <w:bCs/>
        </w:rPr>
        <w:t>index + 1</w:t>
      </w:r>
      <w:r>
        <w:t xml:space="preserve"> until number of names:</w:t>
      </w:r>
    </w:p>
    <w:p w14:paraId="6ACA6D5E" w14:textId="0E4AB887" w:rsidR="00360E7C" w:rsidRDefault="00360E7C" w:rsidP="001D4398">
      <w:pPr>
        <w:pStyle w:val="ListParagraph"/>
        <w:numPr>
          <w:ilvl w:val="0"/>
          <w:numId w:val="33"/>
        </w:numPr>
      </w:pPr>
      <w:r>
        <w:t xml:space="preserve">Swap the </w:t>
      </w:r>
      <w:r w:rsidRPr="001D4398">
        <w:rPr>
          <w:b/>
          <w:bCs/>
        </w:rPr>
        <w:t>index</w:t>
      </w:r>
      <w:r>
        <w:t xml:space="preserve"> with </w:t>
      </w:r>
      <w:r w:rsidRPr="004E0D05">
        <w:rPr>
          <w:rStyle w:val="CodeChar"/>
        </w:rPr>
        <w:t>i</w:t>
      </w:r>
      <w:r>
        <w:t>.</w:t>
      </w:r>
    </w:p>
    <w:p w14:paraId="6395C039" w14:textId="4C785596" w:rsidR="00360E7C" w:rsidRPr="001D4398" w:rsidRDefault="00360E7C" w:rsidP="001D4398">
      <w:pPr>
        <w:pStyle w:val="ListParagraph"/>
        <w:numPr>
          <w:ilvl w:val="0"/>
          <w:numId w:val="33"/>
        </w:numPr>
        <w:rPr>
          <w:b/>
          <w:bCs/>
        </w:rPr>
      </w:pPr>
      <w:r>
        <w:t xml:space="preserve">Permute for </w:t>
      </w:r>
      <w:r w:rsidRPr="001D4398">
        <w:rPr>
          <w:b/>
          <w:bCs/>
        </w:rPr>
        <w:t>index + 1.</w:t>
      </w:r>
    </w:p>
    <w:p w14:paraId="11C6B32C" w14:textId="4F50E15D" w:rsidR="00360E7C" w:rsidRPr="00360E7C" w:rsidRDefault="00360E7C" w:rsidP="001D4398">
      <w:pPr>
        <w:pStyle w:val="ListParagraph"/>
        <w:numPr>
          <w:ilvl w:val="0"/>
          <w:numId w:val="33"/>
        </w:numPr>
      </w:pPr>
      <w:r>
        <w:t xml:space="preserve">Swap the </w:t>
      </w:r>
      <w:r w:rsidRPr="001D4398">
        <w:rPr>
          <w:b/>
          <w:bCs/>
        </w:rPr>
        <w:t>index</w:t>
      </w:r>
      <w:r>
        <w:t xml:space="preserve"> with </w:t>
      </w:r>
      <w:r w:rsidRPr="004E0D05">
        <w:rPr>
          <w:rStyle w:val="CodeChar"/>
        </w:rPr>
        <w:t>i</w:t>
      </w:r>
      <w:r>
        <w:t>.</w:t>
      </w:r>
    </w:p>
    <w:p w14:paraId="7A072927" w14:textId="2B844ABA" w:rsidR="00E66FE9" w:rsidRPr="00C865C7" w:rsidRDefault="00E66FE9" w:rsidP="00E66FE9">
      <w:pPr>
        <w:pStyle w:val="Heading2"/>
        <w:numPr>
          <w:ilvl w:val="0"/>
          <w:numId w:val="9"/>
        </w:numPr>
        <w:rPr>
          <w:noProof/>
          <w:lang w:val="en-GB"/>
        </w:rPr>
      </w:pPr>
      <w:r w:rsidRPr="00C865C7">
        <w:rPr>
          <w:noProof/>
          <w:lang w:val="en-GB"/>
        </w:rPr>
        <w:t>Combinations without Repetition</w:t>
      </w:r>
    </w:p>
    <w:p w14:paraId="7FC2B49A" w14:textId="77777777" w:rsidR="00E66FE9" w:rsidRDefault="00E66FE9" w:rsidP="00E66FE9">
      <w:pPr>
        <w:rPr>
          <w:lang w:val="en-GB"/>
        </w:rPr>
      </w:pPr>
      <w:r>
        <w:rPr>
          <w:lang w:val="en-GB"/>
        </w:rPr>
        <w:t xml:space="preserve">Given a </w:t>
      </w:r>
      <w:r w:rsidRPr="002054CE">
        <w:rPr>
          <w:b/>
          <w:bCs/>
          <w:lang w:val="en-GB"/>
        </w:rPr>
        <w:t>set</w:t>
      </w:r>
      <w:r>
        <w:rPr>
          <w:lang w:val="en-GB"/>
        </w:rPr>
        <w:t xml:space="preserve"> of elements, generate all </w:t>
      </w:r>
      <w:r w:rsidRPr="002054CE">
        <w:rPr>
          <w:b/>
          <w:bCs/>
          <w:lang w:val="en-GB"/>
        </w:rPr>
        <w:t>combinations</w:t>
      </w:r>
      <w:r>
        <w:rPr>
          <w:lang w:val="en-GB"/>
        </w:rPr>
        <w:t xml:space="preserve"> of </w:t>
      </w:r>
      <w:r w:rsidRPr="002054CE">
        <w:rPr>
          <w:b/>
          <w:bCs/>
          <w:lang w:val="en-GB"/>
        </w:rPr>
        <w:t>k elements without</w:t>
      </w:r>
      <w:r>
        <w:rPr>
          <w:lang w:val="en-GB"/>
        </w:rPr>
        <w:t xml:space="preserve"> repetition.</w:t>
      </w:r>
    </w:p>
    <w:p w14:paraId="6B976676" w14:textId="77777777" w:rsidR="00E66FE9" w:rsidRPr="00D145C9" w:rsidRDefault="00E66FE9" w:rsidP="00E66FE9">
      <w:pPr>
        <w:pStyle w:val="Heading3"/>
      </w:pPr>
      <w:r w:rsidRPr="00603773">
        <w:t>Examples</w:t>
      </w:r>
    </w:p>
    <w:tbl>
      <w:tblPr>
        <w:tblStyle w:val="TableGrid"/>
        <w:tblW w:w="18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E66FE9" w:rsidRPr="00927CBC" w14:paraId="79419E3F" w14:textId="77777777" w:rsidTr="00E27B2E">
        <w:trPr>
          <w:trHeight w:val="18"/>
        </w:trPr>
        <w:tc>
          <w:tcPr>
            <w:tcW w:w="896" w:type="dxa"/>
            <w:shd w:val="clear" w:color="auto" w:fill="D9D9D9" w:themeFill="background1" w:themeFillShade="D9"/>
          </w:tcPr>
          <w:p w14:paraId="2A42BA13" w14:textId="77777777" w:rsidR="00E66FE9" w:rsidRPr="00927CBC" w:rsidRDefault="00E66FE9" w:rsidP="00E27B2E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CE93275" w14:textId="77777777" w:rsidR="00E66FE9" w:rsidRPr="00927CBC" w:rsidRDefault="00E66FE9" w:rsidP="00E27B2E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66FE9" w:rsidRPr="00927CBC" w14:paraId="3DF97920" w14:textId="77777777" w:rsidTr="00E27B2E">
        <w:tc>
          <w:tcPr>
            <w:tcW w:w="896" w:type="dxa"/>
          </w:tcPr>
          <w:p w14:paraId="6560DEBB" w14:textId="77777777" w:rsidR="00E66FE9" w:rsidRDefault="00E66FE9" w:rsidP="00E27B2E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A B C</w:t>
            </w:r>
          </w:p>
          <w:p w14:paraId="504D91E9" w14:textId="77777777" w:rsidR="00E66FE9" w:rsidRPr="008932D7" w:rsidRDefault="00E66FE9" w:rsidP="00E27B2E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</w:tcPr>
          <w:p w14:paraId="4AE379A7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B</w:t>
            </w:r>
          </w:p>
          <w:p w14:paraId="13BEC5A0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C</w:t>
            </w:r>
          </w:p>
          <w:p w14:paraId="18B04951" w14:textId="77777777" w:rsidR="00E66FE9" w:rsidRPr="008932D7" w:rsidRDefault="00E66FE9" w:rsidP="00E27B2E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C</w:t>
            </w:r>
          </w:p>
        </w:tc>
      </w:tr>
    </w:tbl>
    <w:p w14:paraId="74987B88" w14:textId="77777777" w:rsidR="00BE2A7A" w:rsidRDefault="00BE2A7A" w:rsidP="00BE2A7A">
      <w:pPr>
        <w:pStyle w:val="Heading3"/>
        <w:rPr>
          <w:noProof/>
          <w:lang w:val="en-GB"/>
        </w:rPr>
      </w:pPr>
      <w:r>
        <w:rPr>
          <w:noProof/>
          <w:lang w:val="en-GB"/>
        </w:rPr>
        <w:t>Solution</w:t>
      </w:r>
    </w:p>
    <w:p w14:paraId="28BBF761" w14:textId="4E0E0AAC" w:rsidR="00BE2A7A" w:rsidRDefault="00BE2A7A" w:rsidP="00BE2A7A">
      <w:pPr>
        <w:rPr>
          <w:lang w:val="en-GB"/>
        </w:rPr>
      </w:pPr>
      <w:r>
        <w:rPr>
          <w:lang w:val="en-GB"/>
        </w:rPr>
        <w:t xml:space="preserve">This algorithm differs from permutations in the following way: </w:t>
      </w:r>
    </w:p>
    <w:p w14:paraId="0BBC3870" w14:textId="47569255" w:rsidR="00BE2A7A" w:rsidRDefault="00BE2A7A" w:rsidP="00BE2A7A">
      <w:pPr>
        <w:rPr>
          <w:lang w:val="en-GB"/>
        </w:rPr>
      </w:pPr>
      <w:r>
        <w:rPr>
          <w:lang w:val="en-GB"/>
        </w:rPr>
        <w:t xml:space="preserve">In the </w:t>
      </w:r>
      <w:r w:rsidRPr="00BE2A7A">
        <w:rPr>
          <w:b/>
          <w:bCs/>
          <w:lang w:val="en-GB"/>
        </w:rPr>
        <w:t>for</w:t>
      </w:r>
      <w:r>
        <w:rPr>
          <w:lang w:val="en-GB"/>
        </w:rPr>
        <w:t xml:space="preserve"> </w:t>
      </w:r>
      <w:r w:rsidRPr="00BE2A7A">
        <w:rPr>
          <w:b/>
          <w:bCs/>
          <w:lang w:val="en-GB"/>
        </w:rPr>
        <w:t>loop</w:t>
      </w:r>
      <w:r>
        <w:rPr>
          <w:lang w:val="en-GB"/>
        </w:rPr>
        <w:t xml:space="preserve"> </w:t>
      </w:r>
      <w:r w:rsidRPr="00BE2A7A">
        <w:rPr>
          <w:b/>
          <w:bCs/>
          <w:lang w:val="en-GB"/>
        </w:rPr>
        <w:t>start</w:t>
      </w:r>
      <w:r>
        <w:rPr>
          <w:lang w:val="en-GB"/>
        </w:rPr>
        <w:t xml:space="preserve"> from our </w:t>
      </w:r>
      <w:r w:rsidRPr="00BE2A7A">
        <w:rPr>
          <w:b/>
          <w:bCs/>
          <w:lang w:val="en-GB"/>
        </w:rPr>
        <w:t>start</w:t>
      </w:r>
      <w:r>
        <w:rPr>
          <w:lang w:val="en-GB"/>
        </w:rPr>
        <w:t xml:space="preserve"> </w:t>
      </w:r>
      <w:r w:rsidRPr="00BE2A7A">
        <w:rPr>
          <w:b/>
          <w:bCs/>
          <w:lang w:val="en-GB"/>
        </w:rPr>
        <w:t>parameter</w:t>
      </w:r>
      <w:r>
        <w:rPr>
          <w:lang w:val="en-GB"/>
        </w:rPr>
        <w:t xml:space="preserve"> and for </w:t>
      </w:r>
      <w:r w:rsidRPr="00BE2A7A">
        <w:rPr>
          <w:b/>
          <w:bCs/>
          <w:lang w:val="en-GB"/>
        </w:rPr>
        <w:t>each</w:t>
      </w:r>
      <w:r>
        <w:rPr>
          <w:lang w:val="en-GB"/>
        </w:rPr>
        <w:t xml:space="preserve"> iteration set the </w:t>
      </w:r>
      <w:r w:rsidRPr="00BE2A7A">
        <w:rPr>
          <w:b/>
          <w:bCs/>
          <w:lang w:val="en-GB"/>
        </w:rPr>
        <w:t>current</w:t>
      </w:r>
      <w:r>
        <w:rPr>
          <w:lang w:val="en-GB"/>
        </w:rPr>
        <w:t xml:space="preserve"> </w:t>
      </w:r>
      <w:r w:rsidRPr="00BE2A7A">
        <w:rPr>
          <w:b/>
          <w:bCs/>
          <w:lang w:val="en-GB"/>
        </w:rPr>
        <w:t>combination</w:t>
      </w:r>
      <w:r>
        <w:rPr>
          <w:lang w:val="en-GB"/>
        </w:rPr>
        <w:t xml:space="preserve"> to equal the one from the </w:t>
      </w:r>
      <w:r w:rsidRPr="00BE2A7A">
        <w:rPr>
          <w:b/>
          <w:bCs/>
          <w:lang w:val="en-GB"/>
        </w:rPr>
        <w:t>input</w:t>
      </w:r>
      <w:r>
        <w:rPr>
          <w:lang w:val="en-GB"/>
        </w:rPr>
        <w:t xml:space="preserve">, and call </w:t>
      </w:r>
      <w:r w:rsidRPr="00BE2A7A">
        <w:rPr>
          <w:b/>
          <w:bCs/>
          <w:lang w:val="en-GB"/>
        </w:rPr>
        <w:t>generate</w:t>
      </w:r>
      <w:r>
        <w:rPr>
          <w:lang w:val="en-GB"/>
        </w:rPr>
        <w:t xml:space="preserve"> with </w:t>
      </w:r>
      <w:r w:rsidRPr="00BE2A7A">
        <w:rPr>
          <w:b/>
          <w:bCs/>
          <w:lang w:val="en-GB"/>
        </w:rPr>
        <w:t>index + 1</w:t>
      </w:r>
      <w:r>
        <w:rPr>
          <w:lang w:val="en-GB"/>
        </w:rPr>
        <w:t xml:space="preserve"> and </w:t>
      </w:r>
      <w:r w:rsidR="007F2210" w:rsidRPr="00236549">
        <w:rPr>
          <w:rStyle w:val="CodeChar"/>
        </w:rPr>
        <w:t>currentIndex</w:t>
      </w:r>
      <w:r w:rsidRPr="00BE2A7A">
        <w:rPr>
          <w:b/>
          <w:bCs/>
          <w:lang w:val="en-GB"/>
        </w:rPr>
        <w:t xml:space="preserve"> + 1</w:t>
      </w:r>
      <w:r>
        <w:rPr>
          <w:lang w:val="en-GB"/>
        </w:rPr>
        <w:t>:</w:t>
      </w:r>
    </w:p>
    <w:p w14:paraId="130DBA0F" w14:textId="1CCAA9E0" w:rsidR="001A5F09" w:rsidRDefault="007F2210" w:rsidP="00BE2A7A">
      <w:pPr>
        <w:rPr>
          <w:lang w:val="en-GB"/>
        </w:rPr>
      </w:pPr>
      <w:r>
        <w:rPr>
          <w:noProof/>
        </w:rPr>
        <w:drawing>
          <wp:inline distT="0" distB="0" distL="0" distR="0" wp14:anchorId="71816897" wp14:editId="2E3AA54F">
            <wp:extent cx="6626225" cy="2563495"/>
            <wp:effectExtent l="0" t="0" r="3175" b="825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6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8C28" w14:textId="1E78958B" w:rsidR="00E66FE9" w:rsidRPr="00C865C7" w:rsidRDefault="00E66FE9" w:rsidP="00E66FE9">
      <w:pPr>
        <w:pStyle w:val="Heading2"/>
        <w:numPr>
          <w:ilvl w:val="0"/>
          <w:numId w:val="9"/>
        </w:numPr>
        <w:rPr>
          <w:noProof/>
          <w:lang w:val="en-GB"/>
        </w:rPr>
      </w:pPr>
      <w:r w:rsidRPr="00C865C7">
        <w:rPr>
          <w:noProof/>
          <w:lang w:val="en-GB"/>
        </w:rPr>
        <w:t>Combinations with Repetition</w:t>
      </w:r>
    </w:p>
    <w:p w14:paraId="2B15919B" w14:textId="77777777" w:rsidR="00E66FE9" w:rsidRDefault="00E66FE9" w:rsidP="00E66FE9">
      <w:pPr>
        <w:rPr>
          <w:lang w:val="en-GB"/>
        </w:rPr>
      </w:pPr>
      <w:r>
        <w:rPr>
          <w:lang w:val="en-GB"/>
        </w:rPr>
        <w:t xml:space="preserve">Given a </w:t>
      </w:r>
      <w:r w:rsidRPr="002054CE">
        <w:rPr>
          <w:b/>
          <w:bCs/>
          <w:lang w:val="en-GB"/>
        </w:rPr>
        <w:t>set</w:t>
      </w:r>
      <w:r>
        <w:rPr>
          <w:lang w:val="en-GB"/>
        </w:rPr>
        <w:t xml:space="preserve"> of elements, generate all </w:t>
      </w:r>
      <w:r w:rsidRPr="002054CE">
        <w:rPr>
          <w:b/>
          <w:bCs/>
          <w:lang w:val="en-GB"/>
        </w:rPr>
        <w:t>combinations</w:t>
      </w:r>
      <w:r>
        <w:rPr>
          <w:lang w:val="en-GB"/>
        </w:rPr>
        <w:t xml:space="preserve"> of </w:t>
      </w:r>
      <w:r w:rsidRPr="002054CE">
        <w:rPr>
          <w:b/>
          <w:bCs/>
          <w:lang w:val="en-GB"/>
        </w:rPr>
        <w:t>k elements with</w:t>
      </w:r>
      <w:r>
        <w:rPr>
          <w:lang w:val="en-GB"/>
        </w:rPr>
        <w:t xml:space="preserve"> repetition.</w:t>
      </w:r>
    </w:p>
    <w:p w14:paraId="757FAE30" w14:textId="77777777" w:rsidR="00E66FE9" w:rsidRPr="00D145C9" w:rsidRDefault="00E66FE9" w:rsidP="00E66FE9">
      <w:pPr>
        <w:pStyle w:val="Heading3"/>
      </w:pPr>
      <w:r w:rsidRPr="00603773">
        <w:t>Examples</w:t>
      </w:r>
    </w:p>
    <w:tbl>
      <w:tblPr>
        <w:tblStyle w:val="TableGrid"/>
        <w:tblW w:w="18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E66FE9" w:rsidRPr="00927CBC" w14:paraId="287B4DEA" w14:textId="77777777" w:rsidTr="00E27B2E">
        <w:trPr>
          <w:trHeight w:val="18"/>
        </w:trPr>
        <w:tc>
          <w:tcPr>
            <w:tcW w:w="896" w:type="dxa"/>
            <w:shd w:val="clear" w:color="auto" w:fill="D9D9D9" w:themeFill="background1" w:themeFillShade="D9"/>
          </w:tcPr>
          <w:p w14:paraId="3E4A6132" w14:textId="77777777" w:rsidR="00E66FE9" w:rsidRPr="00927CBC" w:rsidRDefault="00E66FE9" w:rsidP="00E27B2E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67F9B72" w14:textId="77777777" w:rsidR="00E66FE9" w:rsidRPr="00927CBC" w:rsidRDefault="00E66FE9" w:rsidP="00E27B2E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66FE9" w:rsidRPr="00927CBC" w14:paraId="3C3F41C7" w14:textId="77777777" w:rsidTr="00E27B2E">
        <w:tc>
          <w:tcPr>
            <w:tcW w:w="896" w:type="dxa"/>
          </w:tcPr>
          <w:p w14:paraId="1D68DA42" w14:textId="77777777" w:rsidR="00E66FE9" w:rsidRDefault="00E66FE9" w:rsidP="00E27B2E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 B C</w:t>
            </w:r>
          </w:p>
          <w:p w14:paraId="5A89DE0E" w14:textId="77777777" w:rsidR="00E66FE9" w:rsidRPr="008932D7" w:rsidRDefault="00E66FE9" w:rsidP="00E27B2E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</w:tcPr>
          <w:p w14:paraId="7618B53F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A</w:t>
            </w:r>
          </w:p>
          <w:p w14:paraId="2CEE1CE3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B</w:t>
            </w:r>
          </w:p>
          <w:p w14:paraId="45D6F2A0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C</w:t>
            </w:r>
          </w:p>
          <w:p w14:paraId="6226CCDF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B</w:t>
            </w:r>
          </w:p>
          <w:p w14:paraId="058E84AC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C</w:t>
            </w:r>
          </w:p>
          <w:p w14:paraId="47845F0D" w14:textId="77777777" w:rsidR="00E66FE9" w:rsidRPr="008932D7" w:rsidRDefault="00E66FE9" w:rsidP="00E27B2E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</w:t>
            </w:r>
          </w:p>
        </w:tc>
      </w:tr>
    </w:tbl>
    <w:p w14:paraId="61CB30C7" w14:textId="77777777" w:rsidR="00E66FE9" w:rsidRPr="00236549" w:rsidRDefault="00E66FE9" w:rsidP="00E66FE9">
      <w:pPr>
        <w:pStyle w:val="Heading2"/>
        <w:numPr>
          <w:ilvl w:val="0"/>
          <w:numId w:val="9"/>
        </w:numPr>
        <w:rPr>
          <w:noProof/>
          <w:lang w:val="en-GB"/>
        </w:rPr>
      </w:pPr>
      <w:r w:rsidRPr="00236549">
        <w:rPr>
          <w:noProof/>
          <w:lang w:val="en-GB"/>
        </w:rPr>
        <w:t>N Choose K Count</w:t>
      </w:r>
    </w:p>
    <w:p w14:paraId="4B1B390E" w14:textId="77777777" w:rsidR="00E66FE9" w:rsidRDefault="00E66FE9" w:rsidP="00E66FE9">
      <w:pPr>
        <w:rPr>
          <w:lang w:val="en-GB"/>
        </w:rPr>
      </w:pPr>
      <w:r>
        <w:rPr>
          <w:lang w:val="en-GB"/>
        </w:rPr>
        <w:t xml:space="preserve">Given a </w:t>
      </w:r>
      <w:r w:rsidRPr="00D46FD9">
        <w:rPr>
          <w:b/>
          <w:lang w:val="en-GB"/>
        </w:rPr>
        <w:t>n</w:t>
      </w:r>
      <w:r>
        <w:rPr>
          <w:lang w:val="en-GB"/>
        </w:rPr>
        <w:t xml:space="preserve"> and </w:t>
      </w:r>
      <w:r w:rsidRPr="00D46FD9">
        <w:rPr>
          <w:b/>
          <w:lang w:val="en-GB"/>
        </w:rPr>
        <w:t>k</w:t>
      </w:r>
      <w:r>
        <w:rPr>
          <w:lang w:val="en-GB"/>
        </w:rPr>
        <w:t xml:space="preserve">, calculate the </w:t>
      </w:r>
      <w:r w:rsidRPr="002054CE">
        <w:rPr>
          <w:b/>
          <w:bCs/>
          <w:lang w:val="en-GB"/>
        </w:rPr>
        <w:t>number</w:t>
      </w:r>
      <w:r>
        <w:rPr>
          <w:lang w:val="en-GB"/>
        </w:rPr>
        <w:t xml:space="preserve"> of possible </w:t>
      </w:r>
      <w:r w:rsidRPr="00D46FD9">
        <w:rPr>
          <w:b/>
          <w:lang w:val="en-GB"/>
        </w:rPr>
        <w:t>n choose k</w:t>
      </w:r>
      <w:r>
        <w:rPr>
          <w:lang w:val="en-GB"/>
        </w:rPr>
        <w:t xml:space="preserve"> </w:t>
      </w:r>
      <w:r w:rsidRPr="002054CE">
        <w:rPr>
          <w:b/>
          <w:bCs/>
          <w:lang w:val="en-GB"/>
        </w:rPr>
        <w:t>combinations</w:t>
      </w:r>
      <w:r>
        <w:rPr>
          <w:lang w:val="en-GB"/>
        </w:rPr>
        <w:t xml:space="preserve"> (</w:t>
      </w:r>
      <w:r w:rsidRPr="002054CE">
        <w:rPr>
          <w:b/>
          <w:bCs/>
          <w:lang w:val="en-GB"/>
        </w:rPr>
        <w:t>without</w:t>
      </w:r>
      <w:r>
        <w:rPr>
          <w:lang w:val="en-GB"/>
        </w:rPr>
        <w:t xml:space="preserve"> repetition).</w:t>
      </w:r>
    </w:p>
    <w:p w14:paraId="6E68A41A" w14:textId="77777777" w:rsidR="00E66FE9" w:rsidRPr="00D145C9" w:rsidRDefault="00E66FE9" w:rsidP="00E66FE9">
      <w:pPr>
        <w:pStyle w:val="Heading3"/>
      </w:pPr>
      <w:r w:rsidRPr="00603773">
        <w:t>Examples</w:t>
      </w:r>
    </w:p>
    <w:tbl>
      <w:tblPr>
        <w:tblStyle w:val="TableGrid"/>
        <w:tblW w:w="20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259"/>
      </w:tblGrid>
      <w:tr w:rsidR="00E66FE9" w:rsidRPr="00927CBC" w14:paraId="1D8F90C3" w14:textId="77777777" w:rsidTr="00E27B2E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3F6C675E" w14:textId="77777777" w:rsidR="00E66FE9" w:rsidRPr="00927CBC" w:rsidRDefault="00E66FE9" w:rsidP="00E27B2E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CC6469C" w14:textId="77777777" w:rsidR="00E66FE9" w:rsidRPr="00927CBC" w:rsidRDefault="00E66FE9" w:rsidP="00E27B2E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66FE9" w:rsidRPr="00927CBC" w14:paraId="741EE6AC" w14:textId="77777777" w:rsidTr="00E27B2E">
        <w:tc>
          <w:tcPr>
            <w:tcW w:w="769" w:type="dxa"/>
          </w:tcPr>
          <w:p w14:paraId="27B14443" w14:textId="77777777" w:rsidR="00E66FE9" w:rsidRDefault="00E66FE9" w:rsidP="00E27B2E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3</w:t>
            </w:r>
          </w:p>
          <w:p w14:paraId="56947363" w14:textId="77777777" w:rsidR="00E66FE9" w:rsidRPr="008932D7" w:rsidRDefault="00E66FE9" w:rsidP="00E27B2E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1259" w:type="dxa"/>
          </w:tcPr>
          <w:p w14:paraId="181B8DE2" w14:textId="77777777" w:rsidR="00E66FE9" w:rsidRPr="008932D7" w:rsidRDefault="00E66FE9" w:rsidP="00E27B2E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</w:tr>
      <w:tr w:rsidR="00E66FE9" w:rsidRPr="00927CBC" w14:paraId="715B22CA" w14:textId="77777777" w:rsidTr="00E27B2E">
        <w:tc>
          <w:tcPr>
            <w:tcW w:w="769" w:type="dxa"/>
          </w:tcPr>
          <w:p w14:paraId="608450F0" w14:textId="77777777" w:rsidR="00E66FE9" w:rsidRDefault="00E66FE9" w:rsidP="00E27B2E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4F21FC26" w14:textId="77777777" w:rsidR="00E66FE9" w:rsidRDefault="00E66FE9" w:rsidP="00E27B2E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1259" w:type="dxa"/>
          </w:tcPr>
          <w:p w14:paraId="65D32C66" w14:textId="77777777" w:rsidR="00E66FE9" w:rsidRDefault="00E66FE9" w:rsidP="00E27B2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3DF74218" w14:textId="16CBB3C8" w:rsidR="00975796" w:rsidRPr="003346CD" w:rsidRDefault="00975796" w:rsidP="00975796">
      <w:pPr>
        <w:pStyle w:val="Heading2"/>
        <w:numPr>
          <w:ilvl w:val="0"/>
          <w:numId w:val="9"/>
        </w:numPr>
        <w:rPr>
          <w:lang w:val="en-GB"/>
        </w:rPr>
      </w:pPr>
      <w:r w:rsidRPr="003346CD">
        <w:rPr>
          <w:lang w:val="en-GB"/>
        </w:rPr>
        <w:t>School Teams</w:t>
      </w:r>
    </w:p>
    <w:p w14:paraId="49190B7C" w14:textId="0C61D462" w:rsidR="00975796" w:rsidRDefault="00975796" w:rsidP="00975796">
      <w:r>
        <w:t xml:space="preserve">Write a program that receives the </w:t>
      </w:r>
      <w:r w:rsidRPr="00156004">
        <w:rPr>
          <w:b/>
        </w:rPr>
        <w:t xml:space="preserve">names </w:t>
      </w:r>
      <w:r>
        <w:t xml:space="preserve">of </w:t>
      </w:r>
      <w:r w:rsidRPr="00156004">
        <w:rPr>
          <w:b/>
        </w:rPr>
        <w:t>girls</w:t>
      </w:r>
      <w:r>
        <w:t xml:space="preserve"> and </w:t>
      </w:r>
      <w:r w:rsidRPr="00156004">
        <w:rPr>
          <w:b/>
        </w:rPr>
        <w:t>boys</w:t>
      </w:r>
      <w:r>
        <w:t xml:space="preserve"> in a class and generates </w:t>
      </w:r>
      <w:r w:rsidRPr="00156004">
        <w:rPr>
          <w:b/>
        </w:rPr>
        <w:t>all possible ways</w:t>
      </w:r>
      <w:r>
        <w:t xml:space="preserve"> to create </w:t>
      </w:r>
      <w:r w:rsidRPr="00156004">
        <w:rPr>
          <w:b/>
        </w:rPr>
        <w:t>teams</w:t>
      </w:r>
      <w:r>
        <w:t xml:space="preserve"> with </w:t>
      </w:r>
      <w:r w:rsidRPr="00156004">
        <w:rPr>
          <w:b/>
        </w:rPr>
        <w:t>3 girls</w:t>
      </w:r>
      <w:r>
        <w:t xml:space="preserve"> and </w:t>
      </w:r>
      <w:r w:rsidRPr="00156004">
        <w:rPr>
          <w:b/>
        </w:rPr>
        <w:t>2 boys</w:t>
      </w:r>
      <w:r>
        <w:t xml:space="preserve">. Print each team on a </w:t>
      </w:r>
      <w:r w:rsidRPr="00156004">
        <w:rPr>
          <w:b/>
        </w:rPr>
        <w:t>separate line</w:t>
      </w:r>
      <w:r>
        <w:t xml:space="preserve"> separated by comma and space </w:t>
      </w:r>
      <w:r w:rsidRPr="00156004">
        <w:rPr>
          <w:rFonts w:ascii="Consolas" w:hAnsi="Consolas"/>
          <w:b/>
        </w:rPr>
        <w:t>", "</w:t>
      </w:r>
      <w:r>
        <w:t xml:space="preserve"> (</w:t>
      </w:r>
      <w:r w:rsidRPr="00156004">
        <w:rPr>
          <w:b/>
        </w:rPr>
        <w:t>first</w:t>
      </w:r>
      <w:r>
        <w:t xml:space="preserve"> the </w:t>
      </w:r>
      <w:r w:rsidRPr="00156004">
        <w:rPr>
          <w:b/>
        </w:rPr>
        <w:t>girls then</w:t>
      </w:r>
      <w:r>
        <w:t xml:space="preserve"> the </w:t>
      </w:r>
      <w:r w:rsidRPr="00156004">
        <w:rPr>
          <w:b/>
        </w:rPr>
        <w:t>boys</w:t>
      </w:r>
      <w:r>
        <w:t>). For more clarification see the examples below.</w:t>
      </w:r>
    </w:p>
    <w:p w14:paraId="348BA819" w14:textId="77777777" w:rsidR="00975796" w:rsidRDefault="00975796" w:rsidP="00975796">
      <w:pPr>
        <w:pStyle w:val="Heading3"/>
      </w:pPr>
      <w:r>
        <w:t>Input</w:t>
      </w:r>
    </w:p>
    <w:p w14:paraId="6CBC9634" w14:textId="292F1F3E" w:rsidR="00975796" w:rsidRDefault="00975796" w:rsidP="00975796">
      <w:pPr>
        <w:pStyle w:val="ListParagraph"/>
        <w:numPr>
          <w:ilvl w:val="0"/>
          <w:numId w:val="35"/>
        </w:numPr>
      </w:pPr>
      <w:r>
        <w:t xml:space="preserve">On the </w:t>
      </w:r>
      <w:r w:rsidRPr="00526142">
        <w:rPr>
          <w:b/>
        </w:rPr>
        <w:t>first line</w:t>
      </w:r>
      <w:r>
        <w:rPr>
          <w:b/>
        </w:rPr>
        <w:t>,</w:t>
      </w:r>
      <w:r>
        <w:t xml:space="preserve"> you will receive the </w:t>
      </w:r>
      <w:r w:rsidRPr="00526142">
        <w:rPr>
          <w:b/>
        </w:rPr>
        <w:t>girls</w:t>
      </w:r>
      <w:r>
        <w:rPr>
          <w:b/>
        </w:rPr>
        <w:t>'</w:t>
      </w:r>
      <w:r>
        <w:t xml:space="preserve"> names separated by comma and space </w:t>
      </w:r>
      <w:r w:rsidRPr="00526142">
        <w:rPr>
          <w:rFonts w:ascii="Consolas" w:hAnsi="Consolas"/>
          <w:b/>
        </w:rPr>
        <w:t>", "</w:t>
      </w:r>
      <w:r w:rsidR="00910781" w:rsidRPr="00910781">
        <w:t>.</w:t>
      </w:r>
    </w:p>
    <w:p w14:paraId="19DB41E7" w14:textId="55DA0CEF" w:rsidR="00975796" w:rsidRPr="003E6BAC" w:rsidRDefault="00975796" w:rsidP="00975796">
      <w:pPr>
        <w:pStyle w:val="ListParagraph"/>
        <w:numPr>
          <w:ilvl w:val="0"/>
          <w:numId w:val="35"/>
        </w:numPr>
      </w:pPr>
      <w:r>
        <w:t xml:space="preserve">On the </w:t>
      </w:r>
      <w:r w:rsidRPr="00526142">
        <w:rPr>
          <w:b/>
        </w:rPr>
        <w:t>second line</w:t>
      </w:r>
      <w:r>
        <w:rPr>
          <w:b/>
        </w:rPr>
        <w:t>,</w:t>
      </w:r>
      <w:r>
        <w:t xml:space="preserve"> you will receive the </w:t>
      </w:r>
      <w:r w:rsidRPr="00526142">
        <w:rPr>
          <w:b/>
        </w:rPr>
        <w:t>boys</w:t>
      </w:r>
      <w:r>
        <w:rPr>
          <w:b/>
        </w:rPr>
        <w:t>'</w:t>
      </w:r>
      <w:r>
        <w:t xml:space="preserve"> names separated by comma and space </w:t>
      </w:r>
      <w:r w:rsidRPr="00526142">
        <w:rPr>
          <w:rFonts w:ascii="Consolas" w:hAnsi="Consolas"/>
          <w:b/>
        </w:rPr>
        <w:t>", "</w:t>
      </w:r>
      <w:r w:rsidR="00910781" w:rsidRPr="00910781">
        <w:t>.</w:t>
      </w:r>
    </w:p>
    <w:p w14:paraId="0B7BFBE2" w14:textId="77777777" w:rsidR="00975796" w:rsidRDefault="00975796" w:rsidP="00975796">
      <w:pPr>
        <w:pStyle w:val="Heading3"/>
      </w:pPr>
      <w:r>
        <w:t>Output</w:t>
      </w:r>
    </w:p>
    <w:p w14:paraId="2E7AD316" w14:textId="7F03F4FA" w:rsidR="00975796" w:rsidRPr="003E6BAC" w:rsidRDefault="00975796" w:rsidP="00975796">
      <w:pPr>
        <w:pStyle w:val="ListParagraph"/>
        <w:numPr>
          <w:ilvl w:val="0"/>
          <w:numId w:val="36"/>
        </w:numPr>
      </w:pPr>
      <w:r>
        <w:t xml:space="preserve">On </w:t>
      </w:r>
      <w:r w:rsidRPr="00526142">
        <w:rPr>
          <w:b/>
        </w:rPr>
        <w:t>separate lines</w:t>
      </w:r>
      <w:r>
        <w:t xml:space="preserve"> print all the possible </w:t>
      </w:r>
      <w:r w:rsidRPr="00526142">
        <w:rPr>
          <w:b/>
        </w:rPr>
        <w:t>teams</w:t>
      </w:r>
      <w:r>
        <w:t xml:space="preserve"> with exactly </w:t>
      </w:r>
      <w:r w:rsidRPr="00526142">
        <w:rPr>
          <w:b/>
        </w:rPr>
        <w:t>3 girls</w:t>
      </w:r>
      <w:r>
        <w:t xml:space="preserve"> and </w:t>
      </w:r>
      <w:r w:rsidRPr="00526142">
        <w:rPr>
          <w:b/>
        </w:rPr>
        <w:t>2 boys</w:t>
      </w:r>
      <w:r>
        <w:t xml:space="preserve"> separated by comma and space and starting with the girls</w:t>
      </w:r>
      <w:r w:rsidR="00910781">
        <w:t>.</w:t>
      </w:r>
    </w:p>
    <w:p w14:paraId="3900BF7F" w14:textId="77777777" w:rsidR="00975796" w:rsidRDefault="00975796" w:rsidP="00975796">
      <w:pPr>
        <w:pStyle w:val="Heading3"/>
      </w:pPr>
      <w:r>
        <w:t>Constrains</w:t>
      </w:r>
    </w:p>
    <w:p w14:paraId="6CBF3011" w14:textId="470AA540" w:rsidR="00975796" w:rsidRPr="003E6BAC" w:rsidRDefault="00975796" w:rsidP="00975796">
      <w:pPr>
        <w:pStyle w:val="ListParagraph"/>
        <w:numPr>
          <w:ilvl w:val="0"/>
          <w:numId w:val="36"/>
        </w:numPr>
      </w:pPr>
      <w:r>
        <w:t xml:space="preserve">There will always be </w:t>
      </w:r>
      <w:r w:rsidRPr="00526142">
        <w:rPr>
          <w:b/>
        </w:rPr>
        <w:t>at least 3 girls</w:t>
      </w:r>
      <w:r>
        <w:t xml:space="preserve"> and </w:t>
      </w:r>
      <w:r w:rsidRPr="00526142">
        <w:rPr>
          <w:b/>
        </w:rPr>
        <w:t>2 boys</w:t>
      </w:r>
      <w:r>
        <w:t xml:space="preserve"> in the input</w:t>
      </w:r>
      <w:r w:rsidR="00CA4156">
        <w:t>.</w:t>
      </w:r>
    </w:p>
    <w:p w14:paraId="7DA40092" w14:textId="77777777" w:rsidR="00975796" w:rsidRPr="00440333" w:rsidRDefault="00975796" w:rsidP="00975796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90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50"/>
        <w:gridCol w:w="5040"/>
      </w:tblGrid>
      <w:tr w:rsidR="00975796" w:rsidRPr="00BD185F" w14:paraId="1E7AC69D" w14:textId="77777777" w:rsidTr="00B23EFD">
        <w:trPr>
          <w:trHeight w:val="445"/>
        </w:trPr>
        <w:tc>
          <w:tcPr>
            <w:tcW w:w="4050" w:type="dxa"/>
            <w:shd w:val="clear" w:color="auto" w:fill="D9D9D9" w:themeFill="background1" w:themeFillShade="D9"/>
          </w:tcPr>
          <w:p w14:paraId="17B6DFBF" w14:textId="77777777" w:rsidR="00975796" w:rsidRPr="00BD185F" w:rsidRDefault="00975796" w:rsidP="00B23EFD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5DB25BDB" w14:textId="77777777" w:rsidR="00975796" w:rsidRPr="00BD185F" w:rsidRDefault="00975796" w:rsidP="00B23EFD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975796" w:rsidRPr="00BD185F" w14:paraId="2BAEA71E" w14:textId="77777777" w:rsidTr="00B23EFD">
        <w:trPr>
          <w:trHeight w:val="859"/>
        </w:trPr>
        <w:tc>
          <w:tcPr>
            <w:tcW w:w="4050" w:type="dxa"/>
          </w:tcPr>
          <w:p w14:paraId="672237A5" w14:textId="77777777" w:rsidR="00975796" w:rsidRPr="003E6BAC" w:rsidRDefault="00975796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nda, Amy, Katty</w:t>
            </w:r>
          </w:p>
          <w:p w14:paraId="26BDA124" w14:textId="77777777" w:rsidR="00975796" w:rsidRPr="00BD185F" w:rsidRDefault="00975796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John, Bill</w:t>
            </w:r>
          </w:p>
        </w:tc>
        <w:tc>
          <w:tcPr>
            <w:tcW w:w="5040" w:type="dxa"/>
          </w:tcPr>
          <w:p w14:paraId="53DBA0A4" w14:textId="77777777" w:rsidR="00975796" w:rsidRPr="00BD185F" w:rsidRDefault="00975796" w:rsidP="00B23EFD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nda, Amy, Katty, John, Bill</w:t>
            </w:r>
          </w:p>
        </w:tc>
      </w:tr>
      <w:tr w:rsidR="00975796" w:rsidRPr="00BD185F" w14:paraId="1EF1AB0E" w14:textId="77777777" w:rsidTr="00B23EFD">
        <w:trPr>
          <w:trHeight w:val="4225"/>
        </w:trPr>
        <w:tc>
          <w:tcPr>
            <w:tcW w:w="4050" w:type="dxa"/>
          </w:tcPr>
          <w:p w14:paraId="664E072F" w14:textId="77777777" w:rsidR="00975796" w:rsidRPr="003E6BAC" w:rsidRDefault="00975796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Yoana, Marta, Rachel</w:t>
            </w:r>
          </w:p>
          <w:p w14:paraId="5A767562" w14:textId="77777777" w:rsidR="00975796" w:rsidRPr="00EF4D9D" w:rsidRDefault="00975796" w:rsidP="00B23EF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bookmarkStart w:id="2" w:name="OLE_LINK6"/>
            <w:r w:rsidRPr="003E6BAC">
              <w:rPr>
                <w:rFonts w:ascii="Consolas" w:hAnsi="Consolas"/>
                <w:lang w:val="en-GB"/>
              </w:rPr>
              <w:t>George, Garry, Bob</w:t>
            </w:r>
            <w:bookmarkEnd w:id="2"/>
          </w:p>
        </w:tc>
        <w:tc>
          <w:tcPr>
            <w:tcW w:w="5040" w:type="dxa"/>
          </w:tcPr>
          <w:p w14:paraId="0D820C3E" w14:textId="77777777" w:rsidR="00975796" w:rsidRPr="003E6BAC" w:rsidRDefault="00975796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Yoana, Marta, George, Garry</w:t>
            </w:r>
          </w:p>
          <w:p w14:paraId="511C5F9E" w14:textId="77777777" w:rsidR="00975796" w:rsidRPr="003E6BAC" w:rsidRDefault="00975796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Yoana, Marta, George, Bob</w:t>
            </w:r>
          </w:p>
          <w:p w14:paraId="488D19F9" w14:textId="77777777" w:rsidR="00975796" w:rsidRPr="003E6BAC" w:rsidRDefault="00975796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Yoana, Marta, Garry, Bob</w:t>
            </w:r>
          </w:p>
          <w:p w14:paraId="682A3CAC" w14:textId="77777777" w:rsidR="00975796" w:rsidRPr="003E6BAC" w:rsidRDefault="00975796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Yoana, Rachel, George, Garry</w:t>
            </w:r>
          </w:p>
          <w:p w14:paraId="37667CCF" w14:textId="77777777" w:rsidR="00975796" w:rsidRPr="003E6BAC" w:rsidRDefault="00975796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Yoana, Rachel, George, Bob</w:t>
            </w:r>
          </w:p>
          <w:p w14:paraId="71CEE15F" w14:textId="77777777" w:rsidR="00975796" w:rsidRPr="003E6BAC" w:rsidRDefault="00975796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Yoana, Rachel, Garry, Bob</w:t>
            </w:r>
          </w:p>
          <w:p w14:paraId="28A8E0FD" w14:textId="77777777" w:rsidR="00975796" w:rsidRPr="003E6BAC" w:rsidRDefault="00975796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Marta, Rachel, George, Garry</w:t>
            </w:r>
          </w:p>
          <w:p w14:paraId="71CC1DE7" w14:textId="77777777" w:rsidR="00975796" w:rsidRPr="003E6BAC" w:rsidRDefault="00975796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Marta, Rachel, George, Bob</w:t>
            </w:r>
          </w:p>
          <w:p w14:paraId="3EA41882" w14:textId="77777777" w:rsidR="00975796" w:rsidRPr="003E6BAC" w:rsidRDefault="00975796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Marta, Rachel, Garry, Bob</w:t>
            </w:r>
          </w:p>
          <w:p w14:paraId="384D1B27" w14:textId="77777777" w:rsidR="00975796" w:rsidRPr="003E6BAC" w:rsidRDefault="00975796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Yoana, Marta, Rachel, George, Garry</w:t>
            </w:r>
          </w:p>
          <w:p w14:paraId="01177E8A" w14:textId="77777777" w:rsidR="00975796" w:rsidRPr="003E6BAC" w:rsidRDefault="00975796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Yoana, Marta, Rachel, George, Bob</w:t>
            </w:r>
          </w:p>
          <w:p w14:paraId="7D5E1FAA" w14:textId="77777777" w:rsidR="00975796" w:rsidRPr="00440333" w:rsidRDefault="00975796" w:rsidP="00B23EFD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Yoana, Marta, Rachel, Garry, Bob</w:t>
            </w:r>
          </w:p>
        </w:tc>
      </w:tr>
    </w:tbl>
    <w:p w14:paraId="5FC25680" w14:textId="3974A946" w:rsidR="00B805FC" w:rsidRDefault="00B805FC" w:rsidP="00B805FC">
      <w:pPr>
        <w:pStyle w:val="Heading2"/>
        <w:numPr>
          <w:ilvl w:val="0"/>
          <w:numId w:val="9"/>
        </w:numPr>
      </w:pPr>
      <w:r>
        <w:rPr>
          <w:lang w:val="en-US"/>
        </w:rPr>
        <w:lastRenderedPageBreak/>
        <w:t>Fruit Drinks</w:t>
      </w:r>
    </w:p>
    <w:p w14:paraId="3D7D504E" w14:textId="5FF2F8F3" w:rsidR="00B805FC" w:rsidRDefault="00B805FC" w:rsidP="00B805FC">
      <w:r>
        <w:t xml:space="preserve">Write a program that receives the </w:t>
      </w:r>
      <w:r w:rsidRPr="00156004">
        <w:rPr>
          <w:b/>
        </w:rPr>
        <w:t xml:space="preserve">names </w:t>
      </w:r>
      <w:r>
        <w:t xml:space="preserve">of </w:t>
      </w:r>
      <w:r w:rsidR="003D53F6">
        <w:rPr>
          <w:b/>
        </w:rPr>
        <w:t>fruits</w:t>
      </w:r>
      <w:r>
        <w:t xml:space="preserve"> and </w:t>
      </w:r>
      <w:r w:rsidR="003D53F6">
        <w:rPr>
          <w:b/>
        </w:rPr>
        <w:t>toppings</w:t>
      </w:r>
      <w:r>
        <w:t xml:space="preserve"> and generates </w:t>
      </w:r>
      <w:r w:rsidRPr="00156004">
        <w:rPr>
          <w:b/>
        </w:rPr>
        <w:t>all possible ways</w:t>
      </w:r>
      <w:r>
        <w:t xml:space="preserve"> to create </w:t>
      </w:r>
      <w:r w:rsidR="003D53F6">
        <w:rPr>
          <w:b/>
        </w:rPr>
        <w:t>drinks</w:t>
      </w:r>
      <w:r>
        <w:t xml:space="preserve"> with </w:t>
      </w:r>
      <w:r w:rsidR="00C42AD0">
        <w:rPr>
          <w:b/>
        </w:rPr>
        <w:t>2</w:t>
      </w:r>
      <w:r w:rsidR="003D53F6">
        <w:rPr>
          <w:b/>
        </w:rPr>
        <w:t xml:space="preserve"> fruits </w:t>
      </w:r>
      <w:r>
        <w:t xml:space="preserve">and </w:t>
      </w:r>
      <w:r w:rsidR="00C42AD0">
        <w:rPr>
          <w:b/>
        </w:rPr>
        <w:t>1</w:t>
      </w:r>
      <w:r w:rsidR="003D53F6">
        <w:rPr>
          <w:b/>
        </w:rPr>
        <w:t xml:space="preserve"> topping</w:t>
      </w:r>
      <w:r>
        <w:t xml:space="preserve">. Print each </w:t>
      </w:r>
      <w:r w:rsidR="003D53F6">
        <w:t>drink</w:t>
      </w:r>
      <w:r>
        <w:t xml:space="preserve"> on a </w:t>
      </w:r>
      <w:r w:rsidRPr="00156004">
        <w:rPr>
          <w:b/>
        </w:rPr>
        <w:t>separate line</w:t>
      </w:r>
      <w:r>
        <w:t xml:space="preserve"> separated by space.</w:t>
      </w:r>
    </w:p>
    <w:p w14:paraId="0B7E9815" w14:textId="77777777" w:rsidR="00B805FC" w:rsidRDefault="00B805FC" w:rsidP="00B805FC">
      <w:pPr>
        <w:pStyle w:val="Heading3"/>
      </w:pPr>
      <w:r>
        <w:t>Input</w:t>
      </w:r>
    </w:p>
    <w:p w14:paraId="129D05A5" w14:textId="4AAFA847" w:rsidR="00B805FC" w:rsidRDefault="00B805FC" w:rsidP="00B805FC">
      <w:pPr>
        <w:pStyle w:val="ListParagraph"/>
        <w:numPr>
          <w:ilvl w:val="0"/>
          <w:numId w:val="35"/>
        </w:numPr>
      </w:pPr>
      <w:r>
        <w:t xml:space="preserve">On the </w:t>
      </w:r>
      <w:r w:rsidRPr="00526142">
        <w:rPr>
          <w:b/>
        </w:rPr>
        <w:t>first line</w:t>
      </w:r>
      <w:r>
        <w:rPr>
          <w:b/>
        </w:rPr>
        <w:t>,</w:t>
      </w:r>
      <w:r>
        <w:t xml:space="preserve"> you will receive the </w:t>
      </w:r>
      <w:r w:rsidR="003D53F6">
        <w:rPr>
          <w:b/>
        </w:rPr>
        <w:t>fruit</w:t>
      </w:r>
      <w:r>
        <w:t xml:space="preserve"> names separated by comma and space</w:t>
      </w:r>
      <w:r w:rsidR="003D53F6">
        <w:t>.</w:t>
      </w:r>
    </w:p>
    <w:p w14:paraId="2CEE3E45" w14:textId="3157E80B" w:rsidR="00B805FC" w:rsidRPr="003E6BAC" w:rsidRDefault="00B805FC" w:rsidP="00B805FC">
      <w:pPr>
        <w:pStyle w:val="ListParagraph"/>
        <w:numPr>
          <w:ilvl w:val="0"/>
          <w:numId w:val="35"/>
        </w:numPr>
      </w:pPr>
      <w:r>
        <w:t xml:space="preserve">On the </w:t>
      </w:r>
      <w:r w:rsidRPr="00526142">
        <w:rPr>
          <w:b/>
        </w:rPr>
        <w:t>second line</w:t>
      </w:r>
      <w:r>
        <w:rPr>
          <w:b/>
        </w:rPr>
        <w:t>,</w:t>
      </w:r>
      <w:r>
        <w:t xml:space="preserve"> you will receive the </w:t>
      </w:r>
      <w:r w:rsidR="003D53F6">
        <w:rPr>
          <w:b/>
        </w:rPr>
        <w:t xml:space="preserve">topping </w:t>
      </w:r>
      <w:r>
        <w:t>names separated by comma and space</w:t>
      </w:r>
      <w:r w:rsidR="003D53F6">
        <w:t>.</w:t>
      </w:r>
    </w:p>
    <w:p w14:paraId="4AD7A0CD" w14:textId="77777777" w:rsidR="00B805FC" w:rsidRDefault="00B805FC" w:rsidP="00B805FC">
      <w:pPr>
        <w:pStyle w:val="Heading3"/>
      </w:pPr>
      <w:r>
        <w:t>Output</w:t>
      </w:r>
    </w:p>
    <w:p w14:paraId="4D40BA1B" w14:textId="3A6ABBDA" w:rsidR="00B805FC" w:rsidRPr="003E6BAC" w:rsidRDefault="00B805FC" w:rsidP="00B805FC">
      <w:pPr>
        <w:pStyle w:val="ListParagraph"/>
        <w:numPr>
          <w:ilvl w:val="0"/>
          <w:numId w:val="36"/>
        </w:numPr>
      </w:pPr>
      <w:r>
        <w:t xml:space="preserve">On </w:t>
      </w:r>
      <w:r w:rsidRPr="00526142">
        <w:rPr>
          <w:b/>
        </w:rPr>
        <w:t>separate lines</w:t>
      </w:r>
      <w:r>
        <w:t xml:space="preserve"> print all the possible </w:t>
      </w:r>
      <w:r w:rsidR="003D53F6">
        <w:rPr>
          <w:b/>
        </w:rPr>
        <w:t>fruit drinks</w:t>
      </w:r>
      <w:r>
        <w:t xml:space="preserve"> with exactly </w:t>
      </w:r>
      <w:r w:rsidR="00E46B9C">
        <w:rPr>
          <w:b/>
        </w:rPr>
        <w:t>2</w:t>
      </w:r>
      <w:r w:rsidRPr="00526142">
        <w:rPr>
          <w:b/>
        </w:rPr>
        <w:t xml:space="preserve"> </w:t>
      </w:r>
      <w:r w:rsidR="00E46B9C">
        <w:rPr>
          <w:b/>
        </w:rPr>
        <w:t xml:space="preserve">fruits </w:t>
      </w:r>
      <w:r>
        <w:t xml:space="preserve">and </w:t>
      </w:r>
      <w:r w:rsidR="00E46B9C">
        <w:rPr>
          <w:b/>
        </w:rPr>
        <w:t>1</w:t>
      </w:r>
      <w:r w:rsidRPr="00526142">
        <w:rPr>
          <w:b/>
        </w:rPr>
        <w:t xml:space="preserve"> </w:t>
      </w:r>
      <w:r w:rsidR="00E46B9C">
        <w:rPr>
          <w:b/>
        </w:rPr>
        <w:t xml:space="preserve">topping </w:t>
      </w:r>
      <w:r>
        <w:t xml:space="preserve">separated by </w:t>
      </w:r>
      <w:r w:rsidR="003D53F6" w:rsidRPr="00C206AE">
        <w:rPr>
          <w:b/>
          <w:bCs/>
        </w:rPr>
        <w:t>space</w:t>
      </w:r>
      <w:r w:rsidR="00FB542C" w:rsidRPr="00C206AE">
        <w:rPr>
          <w:b/>
          <w:bCs/>
        </w:rPr>
        <w:t xml:space="preserve"> and comma</w:t>
      </w:r>
      <w:r w:rsidR="003D53F6">
        <w:t>.</w:t>
      </w:r>
    </w:p>
    <w:p w14:paraId="72AFCC3F" w14:textId="77777777" w:rsidR="00B805FC" w:rsidRPr="00440333" w:rsidRDefault="00B805FC" w:rsidP="00B805FC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850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11"/>
        <w:gridCol w:w="4394"/>
      </w:tblGrid>
      <w:tr w:rsidR="00B805FC" w:rsidRPr="00BD185F" w14:paraId="2C0661FE" w14:textId="77777777" w:rsidTr="00236549">
        <w:trPr>
          <w:trHeight w:val="402"/>
        </w:trPr>
        <w:tc>
          <w:tcPr>
            <w:tcW w:w="4111" w:type="dxa"/>
            <w:shd w:val="clear" w:color="auto" w:fill="D9D9D9" w:themeFill="background1" w:themeFillShade="D9"/>
          </w:tcPr>
          <w:p w14:paraId="5D3B9062" w14:textId="77777777" w:rsidR="00B805FC" w:rsidRPr="00BD185F" w:rsidRDefault="00B805FC" w:rsidP="00ED2D60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511EF769" w14:textId="77777777" w:rsidR="00B805FC" w:rsidRPr="00BD185F" w:rsidRDefault="00B805FC" w:rsidP="00ED2D60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B805FC" w:rsidRPr="00BD185F" w14:paraId="3A30C932" w14:textId="77777777" w:rsidTr="00236549">
        <w:trPr>
          <w:trHeight w:val="776"/>
        </w:trPr>
        <w:tc>
          <w:tcPr>
            <w:tcW w:w="4111" w:type="dxa"/>
          </w:tcPr>
          <w:p w14:paraId="0BEA27DE" w14:textId="36EC8081" w:rsidR="00B805FC" w:rsidRPr="003E6BAC" w:rsidRDefault="00E46B9C" w:rsidP="00ED2D60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Apple Peach Pear</w:t>
            </w:r>
          </w:p>
          <w:p w14:paraId="310813EA" w14:textId="2D4F284F" w:rsidR="00B805FC" w:rsidRPr="00BD185F" w:rsidRDefault="00E46B9C" w:rsidP="00ED2D60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Mint </w:t>
            </w:r>
            <w:r>
              <w:rPr>
                <w:rFonts w:ascii="Consolas" w:hAnsi="Consolas"/>
                <w:noProof/>
                <w:lang w:val="en-GB"/>
              </w:rPr>
              <w:t>OrangeSlice</w:t>
            </w:r>
          </w:p>
        </w:tc>
        <w:tc>
          <w:tcPr>
            <w:tcW w:w="4394" w:type="dxa"/>
          </w:tcPr>
          <w:p w14:paraId="49205435" w14:textId="77777777" w:rsidR="00E46B9C" w:rsidRPr="00E46B9C" w:rsidRDefault="00E46B9C" w:rsidP="00E46B9C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E46B9C">
              <w:rPr>
                <w:rFonts w:ascii="Consolas" w:hAnsi="Consolas"/>
                <w:noProof/>
                <w:lang w:val="en-GB"/>
              </w:rPr>
              <w:t>Apple, Apple, Mint</w:t>
            </w:r>
          </w:p>
          <w:p w14:paraId="784B5BE7" w14:textId="77777777" w:rsidR="00E46B9C" w:rsidRPr="00E46B9C" w:rsidRDefault="00E46B9C" w:rsidP="00E46B9C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E46B9C">
              <w:rPr>
                <w:rFonts w:ascii="Consolas" w:hAnsi="Consolas"/>
                <w:noProof/>
                <w:lang w:val="en-GB"/>
              </w:rPr>
              <w:t>Apple, Apple, OrangeSlice</w:t>
            </w:r>
          </w:p>
          <w:p w14:paraId="7E11A746" w14:textId="77777777" w:rsidR="00E46B9C" w:rsidRPr="00E46B9C" w:rsidRDefault="00E46B9C" w:rsidP="00E46B9C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E46B9C">
              <w:rPr>
                <w:rFonts w:ascii="Consolas" w:hAnsi="Consolas"/>
                <w:noProof/>
                <w:lang w:val="en-GB"/>
              </w:rPr>
              <w:t>Apple, Peach, Mint</w:t>
            </w:r>
          </w:p>
          <w:p w14:paraId="064B1A1A" w14:textId="77777777" w:rsidR="00E46B9C" w:rsidRPr="00E46B9C" w:rsidRDefault="00E46B9C" w:rsidP="00E46B9C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E46B9C">
              <w:rPr>
                <w:rFonts w:ascii="Consolas" w:hAnsi="Consolas"/>
                <w:noProof/>
                <w:lang w:val="en-GB"/>
              </w:rPr>
              <w:t>Apple, Peach, OrangeSlice</w:t>
            </w:r>
          </w:p>
          <w:p w14:paraId="0A34F9B1" w14:textId="77777777" w:rsidR="00E46B9C" w:rsidRPr="00E46B9C" w:rsidRDefault="00E46B9C" w:rsidP="00E46B9C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E46B9C">
              <w:rPr>
                <w:rFonts w:ascii="Consolas" w:hAnsi="Consolas"/>
                <w:noProof/>
                <w:lang w:val="en-GB"/>
              </w:rPr>
              <w:t>Apple, Pear, Mint</w:t>
            </w:r>
          </w:p>
          <w:p w14:paraId="2D5BAF27" w14:textId="77777777" w:rsidR="00E46B9C" w:rsidRPr="00E46B9C" w:rsidRDefault="00E46B9C" w:rsidP="00E46B9C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E46B9C">
              <w:rPr>
                <w:rFonts w:ascii="Consolas" w:hAnsi="Consolas"/>
                <w:noProof/>
                <w:lang w:val="en-GB"/>
              </w:rPr>
              <w:t>Apple, Pear, OrangeSlice</w:t>
            </w:r>
          </w:p>
          <w:p w14:paraId="315B3952" w14:textId="77777777" w:rsidR="00E46B9C" w:rsidRPr="00E46B9C" w:rsidRDefault="00E46B9C" w:rsidP="00E46B9C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E46B9C">
              <w:rPr>
                <w:rFonts w:ascii="Consolas" w:hAnsi="Consolas"/>
                <w:noProof/>
                <w:lang w:val="en-GB"/>
              </w:rPr>
              <w:t>Peach, Peach, Mint</w:t>
            </w:r>
          </w:p>
          <w:p w14:paraId="13B2C394" w14:textId="77777777" w:rsidR="00E46B9C" w:rsidRPr="00E46B9C" w:rsidRDefault="00E46B9C" w:rsidP="00E46B9C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E46B9C">
              <w:rPr>
                <w:rFonts w:ascii="Consolas" w:hAnsi="Consolas"/>
                <w:noProof/>
                <w:lang w:val="en-GB"/>
              </w:rPr>
              <w:t>Peach, Peach, OrangeSlice</w:t>
            </w:r>
          </w:p>
          <w:p w14:paraId="4C05AE80" w14:textId="77777777" w:rsidR="00E46B9C" w:rsidRPr="00E46B9C" w:rsidRDefault="00E46B9C" w:rsidP="00E46B9C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E46B9C">
              <w:rPr>
                <w:rFonts w:ascii="Consolas" w:hAnsi="Consolas"/>
                <w:noProof/>
                <w:lang w:val="en-GB"/>
              </w:rPr>
              <w:t>Peach, Pear, Mint</w:t>
            </w:r>
          </w:p>
          <w:p w14:paraId="11044503" w14:textId="77777777" w:rsidR="00E46B9C" w:rsidRPr="00E46B9C" w:rsidRDefault="00E46B9C" w:rsidP="00E46B9C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E46B9C">
              <w:rPr>
                <w:rFonts w:ascii="Consolas" w:hAnsi="Consolas"/>
                <w:noProof/>
                <w:lang w:val="en-GB"/>
              </w:rPr>
              <w:t>Peach, Pear, OrangeSlice</w:t>
            </w:r>
          </w:p>
          <w:p w14:paraId="6BD835C4" w14:textId="77777777" w:rsidR="00E46B9C" w:rsidRPr="00E46B9C" w:rsidRDefault="00E46B9C" w:rsidP="00E46B9C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E46B9C">
              <w:rPr>
                <w:rFonts w:ascii="Consolas" w:hAnsi="Consolas"/>
                <w:noProof/>
                <w:lang w:val="en-GB"/>
              </w:rPr>
              <w:t>Pear, Pear, Mint</w:t>
            </w:r>
          </w:p>
          <w:p w14:paraId="1DF0CE8D" w14:textId="5B2FD7F1" w:rsidR="007A31DA" w:rsidRPr="00E46B9C" w:rsidRDefault="00E46B9C" w:rsidP="00E46B9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46B9C">
              <w:rPr>
                <w:rFonts w:ascii="Consolas" w:hAnsi="Consolas"/>
                <w:noProof/>
                <w:lang w:val="en-GB"/>
              </w:rPr>
              <w:t>Pear, Pear, OrangeSlice</w:t>
            </w:r>
            <w:r w:rsidR="00070385">
              <w:rPr>
                <w:rFonts w:ascii="Consolas" w:hAnsi="Consolas"/>
                <w:noProof/>
                <w:lang w:val="en-GB"/>
              </w:rPr>
              <w:br/>
            </w:r>
          </w:p>
        </w:tc>
      </w:tr>
      <w:tr w:rsidR="00B805FC" w:rsidRPr="00BD185F" w14:paraId="2151DB05" w14:textId="77777777" w:rsidTr="00236549">
        <w:trPr>
          <w:trHeight w:val="5061"/>
        </w:trPr>
        <w:tc>
          <w:tcPr>
            <w:tcW w:w="4111" w:type="dxa"/>
          </w:tcPr>
          <w:p w14:paraId="7CA3520F" w14:textId="25F3ED4E" w:rsidR="00B805FC" w:rsidRPr="003E6BAC" w:rsidRDefault="00E46B9C" w:rsidP="00ED2D60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Apple Peach Cherries Orange</w:t>
            </w:r>
          </w:p>
          <w:p w14:paraId="209013EB" w14:textId="3E698902" w:rsidR="00B805FC" w:rsidRPr="00EF4D9D" w:rsidRDefault="00E46B9C" w:rsidP="00ED2D60">
            <w:pPr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Mint Straw OrangeSlice</w:t>
            </w:r>
            <w:r w:rsidR="008D6E94">
              <w:rPr>
                <w:rFonts w:ascii="Consolas" w:hAnsi="Consolas"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noProof/>
                <w:lang w:val="en-GB"/>
              </w:rPr>
              <w:t>NoTopping</w:t>
            </w:r>
          </w:p>
        </w:tc>
        <w:tc>
          <w:tcPr>
            <w:tcW w:w="4394" w:type="dxa"/>
          </w:tcPr>
          <w:p w14:paraId="65392727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Apple, Apple, Mint</w:t>
            </w:r>
          </w:p>
          <w:p w14:paraId="5CA002FF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Apple, Apple, Straw</w:t>
            </w:r>
          </w:p>
          <w:p w14:paraId="019FC5D6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Apple, Apple, OrangeSlice</w:t>
            </w:r>
          </w:p>
          <w:p w14:paraId="69754402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Apple, Apple, NoTopping</w:t>
            </w:r>
          </w:p>
          <w:p w14:paraId="52BEF371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Apple, Peach, Mint</w:t>
            </w:r>
          </w:p>
          <w:p w14:paraId="028E1EE1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Apple, Peach, Straw</w:t>
            </w:r>
          </w:p>
          <w:p w14:paraId="214355A3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Apple, Peach, OrangeSlice</w:t>
            </w:r>
          </w:p>
          <w:p w14:paraId="2F391507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Apple, Peach, NoTopping</w:t>
            </w:r>
          </w:p>
          <w:p w14:paraId="3BE86A9C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Apple, Cherries, Mint</w:t>
            </w:r>
          </w:p>
          <w:p w14:paraId="5E4EBDEF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Apple, Cherries, Straw</w:t>
            </w:r>
          </w:p>
          <w:p w14:paraId="0DD95CCF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Apple, Cherries, OrangeSlice</w:t>
            </w:r>
          </w:p>
          <w:p w14:paraId="66CA22A6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Apple, Cherries, NoTopping</w:t>
            </w:r>
          </w:p>
          <w:p w14:paraId="73A03602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Apple, Orange, Mint</w:t>
            </w:r>
          </w:p>
          <w:p w14:paraId="6444E6A8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Apple, Orange, Straw</w:t>
            </w:r>
          </w:p>
          <w:p w14:paraId="4251A5A8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Apple, Orange, OrangeSlice</w:t>
            </w:r>
          </w:p>
          <w:p w14:paraId="514CE3B7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lastRenderedPageBreak/>
              <w:t>Apple, Orange, NoTopping</w:t>
            </w:r>
          </w:p>
          <w:p w14:paraId="0DC8BA7A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Peach, Peach, Mint</w:t>
            </w:r>
          </w:p>
          <w:p w14:paraId="68A68960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Peach, Peach, Straw</w:t>
            </w:r>
          </w:p>
          <w:p w14:paraId="57F10469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Peach, Peach, OrangeSlice</w:t>
            </w:r>
          </w:p>
          <w:p w14:paraId="5443167F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Peach, Peach, NoTopping</w:t>
            </w:r>
          </w:p>
          <w:p w14:paraId="2CC2E49F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Peach, Cherries, Mint</w:t>
            </w:r>
          </w:p>
          <w:p w14:paraId="4BC98379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Peach, Cherries, Straw</w:t>
            </w:r>
          </w:p>
          <w:p w14:paraId="0CC59F63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Peach, Cherries, OrangeSlice</w:t>
            </w:r>
          </w:p>
          <w:p w14:paraId="1480580F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Peach, Cherries, NoTopping</w:t>
            </w:r>
          </w:p>
          <w:p w14:paraId="1ABEE8AE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Peach, Orange, Mint</w:t>
            </w:r>
          </w:p>
          <w:p w14:paraId="28F11BA7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Peach, Orange, Straw</w:t>
            </w:r>
          </w:p>
          <w:p w14:paraId="44BE913C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Peach, Orange, OrangeSlice</w:t>
            </w:r>
          </w:p>
          <w:p w14:paraId="5DD69425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Peach, Orange, NoTopping</w:t>
            </w:r>
          </w:p>
          <w:p w14:paraId="0BFE381F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Cherries, Cherries, Mint</w:t>
            </w:r>
          </w:p>
          <w:p w14:paraId="32BBA739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Cherries, Cherries, Straw</w:t>
            </w:r>
          </w:p>
          <w:p w14:paraId="640B04C1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Cherries, Cherries, OrangeSlice</w:t>
            </w:r>
          </w:p>
          <w:p w14:paraId="15C25228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Cherries, Cherries, NoTopping</w:t>
            </w:r>
          </w:p>
          <w:p w14:paraId="5AD68D8A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Cherries, Orange, Mint</w:t>
            </w:r>
          </w:p>
          <w:p w14:paraId="7400CC22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Cherries, Orange, Straw</w:t>
            </w:r>
          </w:p>
          <w:p w14:paraId="5DA42EDC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Cherries, Orange, OrangeSlice</w:t>
            </w:r>
          </w:p>
          <w:p w14:paraId="7EA68728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Cherries, Orange, NoTopping</w:t>
            </w:r>
          </w:p>
          <w:p w14:paraId="559C168C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Orange, Orange, Mint</w:t>
            </w:r>
          </w:p>
          <w:p w14:paraId="6019CD01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Orange, Orange, Straw</w:t>
            </w:r>
          </w:p>
          <w:p w14:paraId="58DA7887" w14:textId="77777777" w:rsidR="008D6E94" w:rsidRPr="008D6E94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>Orange, Orange, OrangeSlice</w:t>
            </w:r>
          </w:p>
          <w:p w14:paraId="2A307DAB" w14:textId="762B61AF" w:rsidR="00B805FC" w:rsidRPr="00440333" w:rsidRDefault="008D6E94" w:rsidP="008D6E94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8D6E94">
              <w:rPr>
                <w:rFonts w:ascii="Consolas" w:hAnsi="Consolas"/>
                <w:noProof/>
                <w:lang w:val="en-GB"/>
              </w:rPr>
              <w:t xml:space="preserve">Orange, Orange, NoTopping </w:t>
            </w:r>
          </w:p>
        </w:tc>
      </w:tr>
    </w:tbl>
    <w:p w14:paraId="50449F3C" w14:textId="68AF8FC4" w:rsidR="00E3030E" w:rsidRPr="001C752C" w:rsidRDefault="00E3030E" w:rsidP="00975796">
      <w:pPr>
        <w:rPr>
          <w:lang w:val="bg-BG"/>
        </w:rPr>
      </w:pPr>
    </w:p>
    <w:sectPr w:rsidR="00E3030E" w:rsidRPr="001C752C" w:rsidSect="009D3E7E">
      <w:headerReference w:type="default" r:id="rId13"/>
      <w:footerReference w:type="default" r:id="rId14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920A0" w14:textId="77777777" w:rsidR="001F2E8B" w:rsidRDefault="001F2E8B" w:rsidP="008068A2">
      <w:pPr>
        <w:spacing w:after="0" w:line="240" w:lineRule="auto"/>
      </w:pPr>
      <w:r>
        <w:separator/>
      </w:r>
    </w:p>
  </w:endnote>
  <w:endnote w:type="continuationSeparator" w:id="0">
    <w:p w14:paraId="60C4BD91" w14:textId="77777777" w:rsidR="001F2E8B" w:rsidRDefault="001F2E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26B50" w14:textId="664FACAA" w:rsidR="00EA2009" w:rsidRDefault="00EA20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3545678" wp14:editId="15861349">
              <wp:simplePos x="0" y="0"/>
              <wp:positionH relativeFrom="column">
                <wp:posOffset>44238</wp:posOffset>
              </wp:positionH>
              <wp:positionV relativeFrom="paragraph">
                <wp:posOffset>88689</wp:posOffset>
              </wp:positionV>
              <wp:extent cx="6565900" cy="256964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65900" cy="2569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2DF482" w14:textId="55870586" w:rsidR="00EA2009" w:rsidRPr="005C46E4" w:rsidRDefault="00EA2009" w:rsidP="00EA2009">
                          <w:pPr>
                            <w:spacing w:before="40" w:after="100" w:line="240" w:lineRule="auto"/>
                            <w:rPr>
                              <w:color w:val="95B3D7" w:themeColor="accent1" w:themeTint="99"/>
                              <w:sz w:val="17"/>
                              <w:szCs w:val="17"/>
                              <w:lang w:val="bg-BG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r w:rsidR="005C46E4"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 </w:t>
                          </w:r>
                          <w:hyperlink r:id="rId1" w:history="1">
                            <w:r w:rsidR="005C46E4" w:rsidRPr="000C4B98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bookmarkEnd w:id="3"/>
                          <w:r w:rsidR="005C46E4"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. </w:t>
                          </w:r>
                          <w:r w:rsidR="005C46E4" w:rsidRPr="005C46E4">
                            <w:rPr>
                              <w:sz w:val="17"/>
                              <w:szCs w:val="17"/>
                            </w:rPr>
                            <w:t>Copyrighted document. Unauthorized copy, reproduction or use is not permitted.</w:t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43545678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3.5pt;margin-top:7pt;width:517pt;height:2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" filled="f" stroked="f">
              <v:textbox inset=".5mm,1.2mm,.5mm,.5mm">
                <w:txbxContent>
                  <w:p w14:paraId="442DF482" w14:textId="55870586" w:rsidR="00EA2009" w:rsidRPr="005C46E4" w:rsidRDefault="00EA2009" w:rsidP="00EA2009">
                    <w:pPr>
                      <w:spacing w:before="40" w:after="100" w:line="240" w:lineRule="auto"/>
                      <w:rPr>
                        <w:color w:val="95B3D7" w:themeColor="accent1" w:themeTint="99"/>
                        <w:sz w:val="17"/>
                        <w:szCs w:val="17"/>
                        <w:lang w:val="bg-BG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</w:t>
                    </w:r>
                    <w:r w:rsidR="005C46E4">
                      <w:rPr>
                        <w:sz w:val="17"/>
                        <w:szCs w:val="17"/>
                        <w:lang w:val="bg-BG"/>
                      </w:rPr>
                      <w:t xml:space="preserve"> </w:t>
                    </w:r>
                    <w:hyperlink r:id="rId2" w:history="1">
                      <w:r w:rsidR="005C46E4" w:rsidRPr="000C4B98">
                        <w:rPr>
                          <w:rStyle w:val="Hyperlink"/>
                          <w:sz w:val="17"/>
                          <w:szCs w:val="17"/>
                        </w:rPr>
                        <w:t>https://softuni.org</w:t>
                      </w:r>
                    </w:hyperlink>
                    <w:bookmarkEnd w:id="4"/>
                    <w:r w:rsidR="005C46E4">
                      <w:rPr>
                        <w:sz w:val="17"/>
                        <w:szCs w:val="17"/>
                        <w:lang w:val="bg-BG"/>
                      </w:rPr>
                      <w:t xml:space="preserve">. </w:t>
                    </w:r>
                    <w:r w:rsidR="005C46E4" w:rsidRPr="005C46E4">
                      <w:rPr>
                        <w:sz w:val="17"/>
                        <w:szCs w:val="17"/>
                      </w:rPr>
                      <w:t>Copyrighted document. Unauthorized copy, reproduction or use is not permitted.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39E9B41" wp14:editId="06B6EE4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2A5F6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035F8C39" id="Straight Connector 19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" strokecolor="#2a5f68" strokeweight="1pt">
              <v:stroke endcap="round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84F46" w14:textId="77777777" w:rsidR="001F2E8B" w:rsidRDefault="001F2E8B" w:rsidP="008068A2">
      <w:pPr>
        <w:spacing w:after="0" w:line="240" w:lineRule="auto"/>
      </w:pPr>
      <w:r>
        <w:separator/>
      </w:r>
    </w:p>
  </w:footnote>
  <w:footnote w:type="continuationSeparator" w:id="0">
    <w:p w14:paraId="3C85832E" w14:textId="77777777" w:rsidR="001F2E8B" w:rsidRDefault="001F2E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67" w:type="dxa"/>
      <w:tblInd w:w="-112" w:type="dxa"/>
      <w:tblLook w:val="04A0" w:firstRow="1" w:lastRow="0" w:firstColumn="1" w:lastColumn="0" w:noHBand="0" w:noVBand="1"/>
    </w:tblPr>
    <w:tblGrid>
      <w:gridCol w:w="2097"/>
      <w:gridCol w:w="8570"/>
    </w:tblGrid>
    <w:tr w:rsidR="00EA2009" w:rsidRPr="00EA2009" w14:paraId="341730A7" w14:textId="77777777" w:rsidTr="009D3E7E">
      <w:trPr>
        <w:trHeight w:val="583"/>
      </w:trPr>
      <w:tc>
        <w:tcPr>
          <w:tcW w:w="2097" w:type="dxa"/>
          <w:shd w:val="clear" w:color="auto" w:fill="auto"/>
        </w:tcPr>
        <w:p w14:paraId="08857511" w14:textId="77777777" w:rsidR="00EA2009" w:rsidRDefault="00EA2009" w:rsidP="00EA2009">
          <w:pPr>
            <w:pStyle w:val="Header"/>
            <w:ind w:left="6"/>
          </w:pPr>
          <w:r>
            <w:rPr>
              <w:noProof/>
            </w:rPr>
            <w:drawing>
              <wp:inline distT="0" distB="0" distL="0" distR="0" wp14:anchorId="6CD5A7BE" wp14:editId="6597084D">
                <wp:extent cx="909955" cy="300192"/>
                <wp:effectExtent l="0" t="0" r="4445" b="508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8044" cy="3094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70" w:type="dxa"/>
          <w:shd w:val="clear" w:color="auto" w:fill="auto"/>
          <w:vAlign w:val="bottom"/>
        </w:tcPr>
        <w:p w14:paraId="02E8B292" w14:textId="77DE2D8D" w:rsidR="00EA2009" w:rsidRPr="009D3E7E" w:rsidRDefault="00EA2009" w:rsidP="009D3E7E">
          <w:pPr>
            <w:shd w:val="clear" w:color="auto" w:fill="FFFFFF"/>
            <w:spacing w:before="0" w:after="100" w:line="240" w:lineRule="auto"/>
            <w:jc w:val="right"/>
            <w:outlineLvl w:val="0"/>
            <w:rPr>
              <w:rFonts w:ascii="Helvetica" w:eastAsia="Times New Roman" w:hAnsi="Helvetica"/>
              <w:b/>
              <w:noProof/>
              <w:color w:val="2A7A87"/>
              <w:spacing w:val="2"/>
              <w:kern w:val="36"/>
              <w:sz w:val="28"/>
              <w:szCs w:val="28"/>
            </w:rPr>
          </w:pPr>
          <w:r w:rsidRPr="00EA2009">
            <w:rPr>
              <w:rFonts w:ascii="Tahoma" w:hAnsi="Tahoma" w:cs="Tahoma"/>
              <w:noProof/>
              <w:color w:val="222222"/>
              <w:sz w:val="30"/>
              <w:szCs w:val="30"/>
              <w:shd w:val="clear" w:color="auto" w:fill="FFFFFF"/>
            </w:rPr>
            <w:t> </w:t>
          </w:r>
          <w:r w:rsidRPr="009D3E7E">
            <w:rPr>
              <w:rFonts w:eastAsia="Times New Roman" w:cs="Calibri"/>
              <w:b/>
              <w:noProof/>
              <w:color w:val="2A7A87"/>
              <w:spacing w:val="2"/>
              <w:kern w:val="36"/>
              <w:sz w:val="28"/>
              <w:szCs w:val="28"/>
            </w:rPr>
            <w:t>Private High School for Digital Sciences "SoftUni Svetlina</w:t>
          </w:r>
          <w:r w:rsidR="00220A02">
            <w:rPr>
              <w:rFonts w:eastAsia="Times New Roman" w:cs="Calibri"/>
              <w:b/>
              <w:noProof/>
              <w:color w:val="2A7A87"/>
              <w:spacing w:val="2"/>
              <w:kern w:val="36"/>
              <w:sz w:val="28"/>
              <w:szCs w:val="28"/>
            </w:rPr>
            <w:t>"</w:t>
          </w:r>
        </w:p>
      </w:tc>
    </w:tr>
  </w:tbl>
  <w:p w14:paraId="6E82378E" w14:textId="7B1A11CD" w:rsidR="008068A2" w:rsidRPr="009D3E7E" w:rsidRDefault="00EA2009" w:rsidP="00EA2009">
    <w:pPr>
      <w:pStyle w:val="Header"/>
      <w:tabs>
        <w:tab w:val="clear" w:pos="4680"/>
        <w:tab w:val="clear" w:pos="9360"/>
        <w:tab w:val="left" w:pos="2729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82DAD94" wp14:editId="44B3DF01">
              <wp:simplePos x="0" y="0"/>
              <wp:positionH relativeFrom="column">
                <wp:posOffset>0</wp:posOffset>
              </wp:positionH>
              <wp:positionV relativeFrom="paragraph">
                <wp:posOffset>57288</wp:posOffset>
              </wp:positionV>
              <wp:extent cx="6614160" cy="0"/>
              <wp:effectExtent l="0" t="0" r="0" b="0"/>
              <wp:wrapNone/>
              <wp:docPr id="25" name="Straight Connector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2A5F6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0C48EEC1" id="Straight Connector 25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.5pt" to="520.8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" strokecolor="#2a5f68" strokeweight="1pt">
              <v:stroke endcap="round"/>
            </v:line>
          </w:pict>
        </mc:Fallback>
      </mc:AlternateContent>
    </w:r>
    <w:r w:rsidRPr="009D3E7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02239B"/>
    <w:multiLevelType w:val="hybridMultilevel"/>
    <w:tmpl w:val="6D5E1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8314FB"/>
    <w:multiLevelType w:val="hybridMultilevel"/>
    <w:tmpl w:val="20B2C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907442"/>
    <w:multiLevelType w:val="hybridMultilevel"/>
    <w:tmpl w:val="B6323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100F0F"/>
    <w:multiLevelType w:val="hybridMultilevel"/>
    <w:tmpl w:val="0D9C9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A741B5"/>
    <w:multiLevelType w:val="hybridMultilevel"/>
    <w:tmpl w:val="1AEA0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3A6CCC"/>
    <w:multiLevelType w:val="hybridMultilevel"/>
    <w:tmpl w:val="3B28E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B01141"/>
    <w:multiLevelType w:val="hybridMultilevel"/>
    <w:tmpl w:val="C96CC7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8C10A61"/>
    <w:multiLevelType w:val="hybridMultilevel"/>
    <w:tmpl w:val="A2169A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25AE7"/>
    <w:multiLevelType w:val="hybridMultilevel"/>
    <w:tmpl w:val="5310D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203ACE"/>
    <w:multiLevelType w:val="hybridMultilevel"/>
    <w:tmpl w:val="001C9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AAD07D5"/>
    <w:multiLevelType w:val="hybridMultilevel"/>
    <w:tmpl w:val="6B923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7F2BA7"/>
    <w:multiLevelType w:val="hybridMultilevel"/>
    <w:tmpl w:val="BC5A4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5085B26"/>
    <w:multiLevelType w:val="hybridMultilevel"/>
    <w:tmpl w:val="07267D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CF3ABD"/>
    <w:multiLevelType w:val="hybridMultilevel"/>
    <w:tmpl w:val="79ECF9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6F46E3"/>
    <w:multiLevelType w:val="hybridMultilevel"/>
    <w:tmpl w:val="4CDE6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A85B90"/>
    <w:multiLevelType w:val="hybridMultilevel"/>
    <w:tmpl w:val="C9C2A6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93FA8"/>
    <w:multiLevelType w:val="hybridMultilevel"/>
    <w:tmpl w:val="9AE25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0"/>
  </w:num>
  <w:num w:numId="3">
    <w:abstractNumId w:val="12"/>
  </w:num>
  <w:num w:numId="4">
    <w:abstractNumId w:val="27"/>
  </w:num>
  <w:num w:numId="5">
    <w:abstractNumId w:val="29"/>
  </w:num>
  <w:num w:numId="6">
    <w:abstractNumId w:val="33"/>
  </w:num>
  <w:num w:numId="7">
    <w:abstractNumId w:val="17"/>
  </w:num>
  <w:num w:numId="8">
    <w:abstractNumId w:val="24"/>
  </w:num>
  <w:num w:numId="9">
    <w:abstractNumId w:val="21"/>
  </w:num>
  <w:num w:numId="10">
    <w:abstractNumId w:val="10"/>
  </w:num>
  <w:num w:numId="11">
    <w:abstractNumId w:val="10"/>
  </w:num>
  <w:num w:numId="12">
    <w:abstractNumId w:val="14"/>
  </w:num>
  <w:num w:numId="13">
    <w:abstractNumId w:val="3"/>
  </w:num>
  <w:num w:numId="14">
    <w:abstractNumId w:val="5"/>
  </w:num>
  <w:num w:numId="15">
    <w:abstractNumId w:val="7"/>
  </w:num>
  <w:num w:numId="16">
    <w:abstractNumId w:val="11"/>
  </w:num>
  <w:num w:numId="17">
    <w:abstractNumId w:val="1"/>
  </w:num>
  <w:num w:numId="18">
    <w:abstractNumId w:val="6"/>
  </w:num>
  <w:num w:numId="19">
    <w:abstractNumId w:val="15"/>
  </w:num>
  <w:num w:numId="20">
    <w:abstractNumId w:val="25"/>
  </w:num>
  <w:num w:numId="21">
    <w:abstractNumId w:val="26"/>
  </w:num>
  <w:num w:numId="22">
    <w:abstractNumId w:val="32"/>
  </w:num>
  <w:num w:numId="23">
    <w:abstractNumId w:val="8"/>
  </w:num>
  <w:num w:numId="24">
    <w:abstractNumId w:val="31"/>
  </w:num>
  <w:num w:numId="25">
    <w:abstractNumId w:val="16"/>
  </w:num>
  <w:num w:numId="26">
    <w:abstractNumId w:val="0"/>
  </w:num>
  <w:num w:numId="27">
    <w:abstractNumId w:val="20"/>
  </w:num>
  <w:num w:numId="28">
    <w:abstractNumId w:val="19"/>
  </w:num>
  <w:num w:numId="29">
    <w:abstractNumId w:val="13"/>
  </w:num>
  <w:num w:numId="30">
    <w:abstractNumId w:val="2"/>
  </w:num>
  <w:num w:numId="31">
    <w:abstractNumId w:val="9"/>
  </w:num>
  <w:num w:numId="32">
    <w:abstractNumId w:val="23"/>
  </w:num>
  <w:num w:numId="33">
    <w:abstractNumId w:val="22"/>
  </w:num>
  <w:num w:numId="34">
    <w:abstractNumId w:val="28"/>
  </w:num>
  <w:num w:numId="35">
    <w:abstractNumId w:val="34"/>
  </w:num>
  <w:num w:numId="36">
    <w:abstractNumId w:val="18"/>
  </w:num>
  <w:num w:numId="37">
    <w:abstractNumId w:val="4"/>
  </w:num>
  <w:num w:numId="38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NTYzMjM1sjQ2sTRU0lEKTi0uzszPAykwqQUA48zlWywAAAA="/>
  </w:docVars>
  <w:rsids>
    <w:rsidRoot w:val="008068A2"/>
    <w:rsid w:val="000006BB"/>
    <w:rsid w:val="00002C1C"/>
    <w:rsid w:val="00007044"/>
    <w:rsid w:val="0001451E"/>
    <w:rsid w:val="00017D60"/>
    <w:rsid w:val="00023DC6"/>
    <w:rsid w:val="00025F04"/>
    <w:rsid w:val="00037E50"/>
    <w:rsid w:val="00041464"/>
    <w:rsid w:val="00062A75"/>
    <w:rsid w:val="00064D15"/>
    <w:rsid w:val="00070385"/>
    <w:rsid w:val="0008559D"/>
    <w:rsid w:val="00086727"/>
    <w:rsid w:val="0009209B"/>
    <w:rsid w:val="000A4734"/>
    <w:rsid w:val="000A6794"/>
    <w:rsid w:val="000B39E6"/>
    <w:rsid w:val="000B56F0"/>
    <w:rsid w:val="000C4E3C"/>
    <w:rsid w:val="000C5361"/>
    <w:rsid w:val="000D0B53"/>
    <w:rsid w:val="000D3193"/>
    <w:rsid w:val="00101332"/>
    <w:rsid w:val="00103906"/>
    <w:rsid w:val="00105BA8"/>
    <w:rsid w:val="00110673"/>
    <w:rsid w:val="00115BE6"/>
    <w:rsid w:val="001275B9"/>
    <w:rsid w:val="00142C75"/>
    <w:rsid w:val="001449E8"/>
    <w:rsid w:val="001619DF"/>
    <w:rsid w:val="00164A96"/>
    <w:rsid w:val="00164CDC"/>
    <w:rsid w:val="00167CF1"/>
    <w:rsid w:val="00171021"/>
    <w:rsid w:val="00175E1D"/>
    <w:rsid w:val="001837BD"/>
    <w:rsid w:val="00183A2C"/>
    <w:rsid w:val="0019794B"/>
    <w:rsid w:val="001A5F09"/>
    <w:rsid w:val="001A6728"/>
    <w:rsid w:val="001B0C6E"/>
    <w:rsid w:val="001B7060"/>
    <w:rsid w:val="001C1FCD"/>
    <w:rsid w:val="001C5C9E"/>
    <w:rsid w:val="001C752C"/>
    <w:rsid w:val="001D2464"/>
    <w:rsid w:val="001D4398"/>
    <w:rsid w:val="001D50AE"/>
    <w:rsid w:val="001E1161"/>
    <w:rsid w:val="001E3FEF"/>
    <w:rsid w:val="001E54D1"/>
    <w:rsid w:val="001E742C"/>
    <w:rsid w:val="001F2E8B"/>
    <w:rsid w:val="00202683"/>
    <w:rsid w:val="002054CE"/>
    <w:rsid w:val="00215FCE"/>
    <w:rsid w:val="00220A02"/>
    <w:rsid w:val="002326A7"/>
    <w:rsid w:val="00232E7D"/>
    <w:rsid w:val="00233653"/>
    <w:rsid w:val="00236549"/>
    <w:rsid w:val="0024531C"/>
    <w:rsid w:val="00246BF4"/>
    <w:rsid w:val="00264287"/>
    <w:rsid w:val="0026589D"/>
    <w:rsid w:val="002664E1"/>
    <w:rsid w:val="002674C4"/>
    <w:rsid w:val="00271DBC"/>
    <w:rsid w:val="002819B5"/>
    <w:rsid w:val="002853F4"/>
    <w:rsid w:val="002A1B31"/>
    <w:rsid w:val="002A2D2D"/>
    <w:rsid w:val="002B2729"/>
    <w:rsid w:val="002C539D"/>
    <w:rsid w:val="002C71C6"/>
    <w:rsid w:val="002D07CA"/>
    <w:rsid w:val="002D65BB"/>
    <w:rsid w:val="002F3B95"/>
    <w:rsid w:val="002F763E"/>
    <w:rsid w:val="00305122"/>
    <w:rsid w:val="003104F6"/>
    <w:rsid w:val="003230CF"/>
    <w:rsid w:val="0033212E"/>
    <w:rsid w:val="003346CD"/>
    <w:rsid w:val="0033490F"/>
    <w:rsid w:val="00360E7C"/>
    <w:rsid w:val="003767B4"/>
    <w:rsid w:val="00380A57"/>
    <w:rsid w:val="003817EF"/>
    <w:rsid w:val="00382A45"/>
    <w:rsid w:val="00396874"/>
    <w:rsid w:val="003A1601"/>
    <w:rsid w:val="003A33F9"/>
    <w:rsid w:val="003A5602"/>
    <w:rsid w:val="003B0278"/>
    <w:rsid w:val="003B1846"/>
    <w:rsid w:val="003B6A53"/>
    <w:rsid w:val="003C5196"/>
    <w:rsid w:val="003D53F6"/>
    <w:rsid w:val="003E1013"/>
    <w:rsid w:val="003E167F"/>
    <w:rsid w:val="003E2A3C"/>
    <w:rsid w:val="003E2F33"/>
    <w:rsid w:val="003E6BFB"/>
    <w:rsid w:val="003F1864"/>
    <w:rsid w:val="0041081C"/>
    <w:rsid w:val="004264CE"/>
    <w:rsid w:val="004311CA"/>
    <w:rsid w:val="00431DC6"/>
    <w:rsid w:val="00441961"/>
    <w:rsid w:val="00441D67"/>
    <w:rsid w:val="00445DE9"/>
    <w:rsid w:val="0047331A"/>
    <w:rsid w:val="0047640B"/>
    <w:rsid w:val="0047644B"/>
    <w:rsid w:val="00476D4B"/>
    <w:rsid w:val="00491748"/>
    <w:rsid w:val="004974DD"/>
    <w:rsid w:val="004A3344"/>
    <w:rsid w:val="004A7E77"/>
    <w:rsid w:val="004B008B"/>
    <w:rsid w:val="004B0253"/>
    <w:rsid w:val="004B308A"/>
    <w:rsid w:val="004C0A80"/>
    <w:rsid w:val="004D03E1"/>
    <w:rsid w:val="004D0E6C"/>
    <w:rsid w:val="004D29A9"/>
    <w:rsid w:val="004E0D05"/>
    <w:rsid w:val="004E0D4F"/>
    <w:rsid w:val="004E4C1E"/>
    <w:rsid w:val="0050017E"/>
    <w:rsid w:val="00503820"/>
    <w:rsid w:val="005054C7"/>
    <w:rsid w:val="00507F81"/>
    <w:rsid w:val="0051315F"/>
    <w:rsid w:val="005172E9"/>
    <w:rsid w:val="00517B12"/>
    <w:rsid w:val="00524789"/>
    <w:rsid w:val="00527BE8"/>
    <w:rsid w:val="00535847"/>
    <w:rsid w:val="005439C9"/>
    <w:rsid w:val="0055252B"/>
    <w:rsid w:val="00553CCB"/>
    <w:rsid w:val="00563DC7"/>
    <w:rsid w:val="00564029"/>
    <w:rsid w:val="00564D7B"/>
    <w:rsid w:val="0056527D"/>
    <w:rsid w:val="0056786B"/>
    <w:rsid w:val="0057138C"/>
    <w:rsid w:val="00575F23"/>
    <w:rsid w:val="005803E5"/>
    <w:rsid w:val="00584EDB"/>
    <w:rsid w:val="0058723E"/>
    <w:rsid w:val="00594821"/>
    <w:rsid w:val="00596357"/>
    <w:rsid w:val="00596AA5"/>
    <w:rsid w:val="005A2892"/>
    <w:rsid w:val="005B0164"/>
    <w:rsid w:val="005B2F0F"/>
    <w:rsid w:val="005C131C"/>
    <w:rsid w:val="005C46E4"/>
    <w:rsid w:val="005C6A24"/>
    <w:rsid w:val="005E04CE"/>
    <w:rsid w:val="005E6CC9"/>
    <w:rsid w:val="00600083"/>
    <w:rsid w:val="00604363"/>
    <w:rsid w:val="0062319C"/>
    <w:rsid w:val="00624212"/>
    <w:rsid w:val="006242A9"/>
    <w:rsid w:val="00624DCF"/>
    <w:rsid w:val="0063342B"/>
    <w:rsid w:val="00640502"/>
    <w:rsid w:val="00644D27"/>
    <w:rsid w:val="006463E7"/>
    <w:rsid w:val="006640AE"/>
    <w:rsid w:val="00670041"/>
    <w:rsid w:val="00671FE2"/>
    <w:rsid w:val="00686C0C"/>
    <w:rsid w:val="00695634"/>
    <w:rsid w:val="006A2531"/>
    <w:rsid w:val="006D239A"/>
    <w:rsid w:val="006D7550"/>
    <w:rsid w:val="006E1302"/>
    <w:rsid w:val="006E2245"/>
    <w:rsid w:val="006E2D94"/>
    <w:rsid w:val="006E55B4"/>
    <w:rsid w:val="006E7E50"/>
    <w:rsid w:val="006F0303"/>
    <w:rsid w:val="00704432"/>
    <w:rsid w:val="007051DF"/>
    <w:rsid w:val="00724DA4"/>
    <w:rsid w:val="00733FF6"/>
    <w:rsid w:val="00756E4F"/>
    <w:rsid w:val="00763912"/>
    <w:rsid w:val="00774E44"/>
    <w:rsid w:val="00777622"/>
    <w:rsid w:val="00785258"/>
    <w:rsid w:val="007864E1"/>
    <w:rsid w:val="00791F02"/>
    <w:rsid w:val="0079324A"/>
    <w:rsid w:val="00794EEE"/>
    <w:rsid w:val="007A31DA"/>
    <w:rsid w:val="007A635E"/>
    <w:rsid w:val="007B1958"/>
    <w:rsid w:val="007B3686"/>
    <w:rsid w:val="007B3B15"/>
    <w:rsid w:val="007C2C37"/>
    <w:rsid w:val="007C3E81"/>
    <w:rsid w:val="007C42AC"/>
    <w:rsid w:val="007D742F"/>
    <w:rsid w:val="007E0960"/>
    <w:rsid w:val="007E4824"/>
    <w:rsid w:val="007E4E4F"/>
    <w:rsid w:val="007F04BF"/>
    <w:rsid w:val="007F177C"/>
    <w:rsid w:val="007F2210"/>
    <w:rsid w:val="007F5F65"/>
    <w:rsid w:val="007F61FD"/>
    <w:rsid w:val="00801502"/>
    <w:rsid w:val="008028F5"/>
    <w:rsid w:val="00803217"/>
    <w:rsid w:val="008063E1"/>
    <w:rsid w:val="008068A2"/>
    <w:rsid w:val="008105A0"/>
    <w:rsid w:val="00836427"/>
    <w:rsid w:val="00836CA4"/>
    <w:rsid w:val="0085184F"/>
    <w:rsid w:val="00861625"/>
    <w:rsid w:val="008617B5"/>
    <w:rsid w:val="00865E93"/>
    <w:rsid w:val="00870828"/>
    <w:rsid w:val="0088080B"/>
    <w:rsid w:val="008B07D7"/>
    <w:rsid w:val="008B1A02"/>
    <w:rsid w:val="008B557F"/>
    <w:rsid w:val="008B5F3A"/>
    <w:rsid w:val="008B7618"/>
    <w:rsid w:val="008C2344"/>
    <w:rsid w:val="008C2B83"/>
    <w:rsid w:val="008C5930"/>
    <w:rsid w:val="008D5FDF"/>
    <w:rsid w:val="008D6097"/>
    <w:rsid w:val="008D6E94"/>
    <w:rsid w:val="008E6A9D"/>
    <w:rsid w:val="008E6CF3"/>
    <w:rsid w:val="008F202C"/>
    <w:rsid w:val="008F5B43"/>
    <w:rsid w:val="008F5FDB"/>
    <w:rsid w:val="00901CDC"/>
    <w:rsid w:val="00902E68"/>
    <w:rsid w:val="00904115"/>
    <w:rsid w:val="00910781"/>
    <w:rsid w:val="00912AAB"/>
    <w:rsid w:val="00912BC6"/>
    <w:rsid w:val="009132F8"/>
    <w:rsid w:val="00916CE4"/>
    <w:rsid w:val="0092145D"/>
    <w:rsid w:val="009215D7"/>
    <w:rsid w:val="009254B7"/>
    <w:rsid w:val="00930CEE"/>
    <w:rsid w:val="00940A17"/>
    <w:rsid w:val="00941FFF"/>
    <w:rsid w:val="00955691"/>
    <w:rsid w:val="00960B59"/>
    <w:rsid w:val="00961157"/>
    <w:rsid w:val="00965C5B"/>
    <w:rsid w:val="0096684B"/>
    <w:rsid w:val="00972C7F"/>
    <w:rsid w:val="00975796"/>
    <w:rsid w:val="00976E46"/>
    <w:rsid w:val="009A1473"/>
    <w:rsid w:val="009B4FB4"/>
    <w:rsid w:val="009C0C39"/>
    <w:rsid w:val="009C338E"/>
    <w:rsid w:val="009D1805"/>
    <w:rsid w:val="009D3E7E"/>
    <w:rsid w:val="009E1A09"/>
    <w:rsid w:val="00A02545"/>
    <w:rsid w:val="00A025E6"/>
    <w:rsid w:val="00A05555"/>
    <w:rsid w:val="00A06D89"/>
    <w:rsid w:val="00A31B41"/>
    <w:rsid w:val="00A31E93"/>
    <w:rsid w:val="00A35790"/>
    <w:rsid w:val="00A3752F"/>
    <w:rsid w:val="00A45A89"/>
    <w:rsid w:val="00A47F12"/>
    <w:rsid w:val="00A50BD0"/>
    <w:rsid w:val="00A549EC"/>
    <w:rsid w:val="00A56BA8"/>
    <w:rsid w:val="00A66DE2"/>
    <w:rsid w:val="00A70227"/>
    <w:rsid w:val="00A80A55"/>
    <w:rsid w:val="00A847D3"/>
    <w:rsid w:val="00A96A30"/>
    <w:rsid w:val="00AA3772"/>
    <w:rsid w:val="00AA6BF8"/>
    <w:rsid w:val="00AB0733"/>
    <w:rsid w:val="00AB106E"/>
    <w:rsid w:val="00AB2224"/>
    <w:rsid w:val="00AC36D6"/>
    <w:rsid w:val="00AC60FE"/>
    <w:rsid w:val="00AC77AD"/>
    <w:rsid w:val="00AD3214"/>
    <w:rsid w:val="00AE05D3"/>
    <w:rsid w:val="00AE2553"/>
    <w:rsid w:val="00AE2C36"/>
    <w:rsid w:val="00AE355A"/>
    <w:rsid w:val="00B148DD"/>
    <w:rsid w:val="00B2472A"/>
    <w:rsid w:val="00B3378F"/>
    <w:rsid w:val="00B379A7"/>
    <w:rsid w:val="00B42A40"/>
    <w:rsid w:val="00B46F4A"/>
    <w:rsid w:val="00B567F6"/>
    <w:rsid w:val="00B56DF3"/>
    <w:rsid w:val="00B57A5C"/>
    <w:rsid w:val="00B6185B"/>
    <w:rsid w:val="00B638EB"/>
    <w:rsid w:val="00B63DED"/>
    <w:rsid w:val="00B753E7"/>
    <w:rsid w:val="00B805FC"/>
    <w:rsid w:val="00B820C2"/>
    <w:rsid w:val="00B86AF3"/>
    <w:rsid w:val="00B9309B"/>
    <w:rsid w:val="00B97169"/>
    <w:rsid w:val="00BA1F40"/>
    <w:rsid w:val="00BA4820"/>
    <w:rsid w:val="00BB05FA"/>
    <w:rsid w:val="00BB5B10"/>
    <w:rsid w:val="00BC56D6"/>
    <w:rsid w:val="00BC6417"/>
    <w:rsid w:val="00BE2A7A"/>
    <w:rsid w:val="00BE399E"/>
    <w:rsid w:val="00BF1775"/>
    <w:rsid w:val="00BF201D"/>
    <w:rsid w:val="00C0490B"/>
    <w:rsid w:val="00C07904"/>
    <w:rsid w:val="00C1036F"/>
    <w:rsid w:val="00C10ABD"/>
    <w:rsid w:val="00C121AF"/>
    <w:rsid w:val="00C14C80"/>
    <w:rsid w:val="00C206AE"/>
    <w:rsid w:val="00C26377"/>
    <w:rsid w:val="00C27853"/>
    <w:rsid w:val="00C32DB5"/>
    <w:rsid w:val="00C355A5"/>
    <w:rsid w:val="00C42AD0"/>
    <w:rsid w:val="00C43B64"/>
    <w:rsid w:val="00C46985"/>
    <w:rsid w:val="00C51495"/>
    <w:rsid w:val="00C539ED"/>
    <w:rsid w:val="00C53F37"/>
    <w:rsid w:val="00C5499A"/>
    <w:rsid w:val="00C62A0F"/>
    <w:rsid w:val="00C6718B"/>
    <w:rsid w:val="00C82862"/>
    <w:rsid w:val="00C84E4D"/>
    <w:rsid w:val="00C85BF7"/>
    <w:rsid w:val="00C865C7"/>
    <w:rsid w:val="00C949E6"/>
    <w:rsid w:val="00CA2FD0"/>
    <w:rsid w:val="00CA4156"/>
    <w:rsid w:val="00CB626D"/>
    <w:rsid w:val="00CD5181"/>
    <w:rsid w:val="00CD7485"/>
    <w:rsid w:val="00CE2360"/>
    <w:rsid w:val="00CE236C"/>
    <w:rsid w:val="00CF0047"/>
    <w:rsid w:val="00D22895"/>
    <w:rsid w:val="00D3404A"/>
    <w:rsid w:val="00D41157"/>
    <w:rsid w:val="00D4354E"/>
    <w:rsid w:val="00D43F69"/>
    <w:rsid w:val="00D50F79"/>
    <w:rsid w:val="00D510FC"/>
    <w:rsid w:val="00D5455B"/>
    <w:rsid w:val="00D70AF0"/>
    <w:rsid w:val="00D73957"/>
    <w:rsid w:val="00D74A88"/>
    <w:rsid w:val="00D8395C"/>
    <w:rsid w:val="00D910AA"/>
    <w:rsid w:val="00DA028F"/>
    <w:rsid w:val="00DB7B6B"/>
    <w:rsid w:val="00DC0A29"/>
    <w:rsid w:val="00DC0B07"/>
    <w:rsid w:val="00DC1A2A"/>
    <w:rsid w:val="00DC28E6"/>
    <w:rsid w:val="00DC6162"/>
    <w:rsid w:val="00DC79E8"/>
    <w:rsid w:val="00DD0D86"/>
    <w:rsid w:val="00DD55F0"/>
    <w:rsid w:val="00DD7BB2"/>
    <w:rsid w:val="00DE1B8E"/>
    <w:rsid w:val="00DF00FA"/>
    <w:rsid w:val="00DF57D8"/>
    <w:rsid w:val="00DF6F6D"/>
    <w:rsid w:val="00E032C5"/>
    <w:rsid w:val="00E127E2"/>
    <w:rsid w:val="00E213BE"/>
    <w:rsid w:val="00E24C6A"/>
    <w:rsid w:val="00E25811"/>
    <w:rsid w:val="00E3030E"/>
    <w:rsid w:val="00E32F85"/>
    <w:rsid w:val="00E36FD8"/>
    <w:rsid w:val="00E37380"/>
    <w:rsid w:val="00E465C4"/>
    <w:rsid w:val="00E46B9C"/>
    <w:rsid w:val="00E50DD2"/>
    <w:rsid w:val="00E63F64"/>
    <w:rsid w:val="00E66FE9"/>
    <w:rsid w:val="00E74623"/>
    <w:rsid w:val="00E80E3D"/>
    <w:rsid w:val="00E85702"/>
    <w:rsid w:val="00E86790"/>
    <w:rsid w:val="00E86D42"/>
    <w:rsid w:val="00E870B8"/>
    <w:rsid w:val="00EA1019"/>
    <w:rsid w:val="00EA2009"/>
    <w:rsid w:val="00EA3B29"/>
    <w:rsid w:val="00EB7421"/>
    <w:rsid w:val="00EC36F5"/>
    <w:rsid w:val="00EC5A4D"/>
    <w:rsid w:val="00ED0DEA"/>
    <w:rsid w:val="00ED4E54"/>
    <w:rsid w:val="00ED73C4"/>
    <w:rsid w:val="00F205F2"/>
    <w:rsid w:val="00F20B48"/>
    <w:rsid w:val="00F2447B"/>
    <w:rsid w:val="00F258BA"/>
    <w:rsid w:val="00F27E9C"/>
    <w:rsid w:val="00F357FE"/>
    <w:rsid w:val="00F402D6"/>
    <w:rsid w:val="00F41F41"/>
    <w:rsid w:val="00F46918"/>
    <w:rsid w:val="00F46DDE"/>
    <w:rsid w:val="00F655ED"/>
    <w:rsid w:val="00F7033C"/>
    <w:rsid w:val="00F8351F"/>
    <w:rsid w:val="00F871DD"/>
    <w:rsid w:val="00F902F0"/>
    <w:rsid w:val="00F96D0D"/>
    <w:rsid w:val="00F976AD"/>
    <w:rsid w:val="00FA2C69"/>
    <w:rsid w:val="00FA5661"/>
    <w:rsid w:val="00FA5E97"/>
    <w:rsid w:val="00FA6461"/>
    <w:rsid w:val="00FB542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334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0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641/Combinatorial-Algorithms-Exercises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5</TotalTime>
  <Pages>8</Pages>
  <Words>1080</Words>
  <Characters>615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: Combinatorial Algorithms</vt:lpstr>
    </vt:vector>
  </TitlesOfParts>
  <Company>SoftUni</Company>
  <LinksUpToDate>false</LinksUpToDate>
  <CharactersWithSpaces>7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Combinatorial Algorithms</dc:title>
  <dc:subject>Software Development</dc:subject>
  <dc:creator>SoftUni</dc:creator>
  <cp:keywords>data structures; algorithms; programming; SoftUni; Software University; programming; software development; software engineering; course</cp:keywords>
  <dc:description>With the kind support of SoftUni: https://softuni.org</dc:description>
  <cp:lastModifiedBy>EVELINA-PC</cp:lastModifiedBy>
  <cp:revision>126</cp:revision>
  <cp:lastPrinted>2015-10-26T22:35:00Z</cp:lastPrinted>
  <dcterms:created xsi:type="dcterms:W3CDTF">2019-11-12T12:29:00Z</dcterms:created>
  <dcterms:modified xsi:type="dcterms:W3CDTF">2022-10-14T10:47:00Z</dcterms:modified>
  <cp:category>programming; education; software engineering; software development</cp:category>
</cp:coreProperties>
</file>